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1695E7D1" w:rsidR="00A97999" w:rsidRPr="00DD4687" w:rsidRDefault="00AD0578" w:rsidP="007511DE">
      <w:pPr>
        <w:pStyle w:val="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3F3048E2" w:rsidR="00C945D3" w:rsidRDefault="00AD0578" w:rsidP="007511DE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6C2438">
          <w:rPr>
            <w:rStyle w:val="af2"/>
            <w:b/>
            <w:bCs/>
            <w:noProof/>
          </w:rPr>
          <w:t>Python ORM</w:t>
        </w:r>
        <w:r w:rsidR="00915B47" w:rsidRPr="006C2438">
          <w:rPr>
            <w:rStyle w:val="af2"/>
            <w:b/>
            <w:bCs/>
            <w:noProof/>
          </w:rPr>
          <w:t xml:space="preserve"> </w:t>
        </w:r>
        <w:r w:rsidR="00915B47" w:rsidRPr="006C2438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6C5CA572" w14:textId="5383CB9F" w:rsidR="00C945D3" w:rsidRDefault="00C945D3" w:rsidP="007511DE">
      <w:pPr>
        <w:spacing w:after="160"/>
        <w:ind w:firstLine="720"/>
        <w:jc w:val="center"/>
      </w:pPr>
      <w:r w:rsidRPr="00FA2E3C">
        <w:t xml:space="preserve">Submit your solutions </w:t>
      </w:r>
      <w:r w:rsidR="00F02427">
        <w:t>to</w:t>
      </w:r>
      <w:r w:rsidRPr="00FA2E3C">
        <w:t xml:space="preserve">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 w:rsidRPr="006C2438">
          <w:rPr>
            <w:rStyle w:val="af2"/>
            <w:b/>
            <w:bCs/>
          </w:rPr>
          <w:t>Judge system</w:t>
        </w:r>
      </w:hyperlink>
      <w:r w:rsidR="00856EC3">
        <w:t>.</w:t>
      </w:r>
    </w:p>
    <w:p w14:paraId="43BFEE23" w14:textId="77777777" w:rsidR="00992CA7" w:rsidRDefault="00992CA7" w:rsidP="007511DE">
      <w:pPr>
        <w:spacing w:after="160"/>
        <w:ind w:firstLine="720"/>
        <w:jc w:val="center"/>
      </w:pPr>
    </w:p>
    <w:p w14:paraId="3A9EB75B" w14:textId="4334A6AC" w:rsidR="00D66556" w:rsidRDefault="00992CA7" w:rsidP="007511DE">
      <w:pPr>
        <w:spacing w:after="160"/>
      </w:pPr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</w:t>
      </w:r>
      <w:r w:rsidRPr="00D66556">
        <w:rPr>
          <w:b/>
          <w:bCs/>
        </w:rPr>
        <w:t>download</w:t>
      </w:r>
      <w:r>
        <w:t xml:space="preserve"> it </w:t>
      </w:r>
      <w:r w:rsidR="00953195">
        <w:t>from the current lesson's resources</w:t>
      </w:r>
      <w:r w:rsidR="00D66556">
        <w:t>)</w:t>
      </w:r>
      <w:r>
        <w:t xml:space="preserve">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="00D66556">
        <w:t xml:space="preserve">- 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>
        <w:t xml:space="preserve">, </w:t>
      </w:r>
      <w:r w:rsidRPr="00992CA7">
        <w:rPr>
          <w:rFonts w:ascii="Consolas" w:hAnsi="Consolas"/>
          <w:b/>
          <w:bCs/>
        </w:rPr>
        <w:t>Meal</w:t>
      </w:r>
      <w:r>
        <w:t xml:space="preserve">, </w:t>
      </w:r>
      <w:r w:rsidRPr="00992CA7">
        <w:rPr>
          <w:rFonts w:ascii="Consolas" w:hAnsi="Consolas"/>
          <w:b/>
          <w:bCs/>
        </w:rPr>
        <w:t>Dungeon</w:t>
      </w:r>
      <w:r>
        <w:t xml:space="preserve">, and </w:t>
      </w:r>
      <w:r w:rsidRPr="00992CA7">
        <w:rPr>
          <w:rFonts w:ascii="Consolas" w:hAnsi="Consolas"/>
          <w:b/>
          <w:bCs/>
        </w:rPr>
        <w:t>Workout</w:t>
      </w:r>
      <w:r>
        <w:t xml:space="preserve">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3BB6BA5F" w14:textId="372712B8" w:rsidR="00B53CA9" w:rsidRDefault="002D22DD" w:rsidP="007511DE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80" w:after="160"/>
      </w:pPr>
      <w:r>
        <w:t>Artwork Gallery</w:t>
      </w:r>
    </w:p>
    <w:p w14:paraId="6C18B10A" w14:textId="7AA17809" w:rsidR="00B53CA9" w:rsidRDefault="00B53CA9" w:rsidP="007511DE">
      <w:pPr>
        <w:spacing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1E2C924C" w:rsidR="00EC42A7" w:rsidRDefault="002D22DD" w:rsidP="007511DE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artist_name</w:t>
      </w:r>
      <w:proofErr w:type="spellEnd"/>
      <w:r w:rsidR="00B53CA9">
        <w:t xml:space="preserve"> </w:t>
      </w:r>
      <w:r w:rsidR="0081449B">
        <w:t>-</w:t>
      </w:r>
      <w:r w:rsidR="00B53CA9"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 w:rsidR="00B53CA9">
        <w:t>.</w:t>
      </w:r>
    </w:p>
    <w:p w14:paraId="2A976DDA" w14:textId="2BB6C83D" w:rsidR="00EC42A7" w:rsidRDefault="002D22DD" w:rsidP="007511DE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art_name</w:t>
      </w:r>
      <w:proofErr w:type="spellEnd"/>
      <w:r w:rsidR="0081449B">
        <w:t xml:space="preserve"> -</w:t>
      </w:r>
      <w:r w:rsidR="00B53CA9" w:rsidRPr="0081449B">
        <w:t xml:space="preserve"> </w:t>
      </w:r>
      <w:r>
        <w:t xml:space="preserve">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76247BE0" w14:textId="17DA45DC" w:rsidR="00773936" w:rsidRDefault="002D22DD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ating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 w:rsidR="00B53CA9">
        <w:t>.</w:t>
      </w:r>
    </w:p>
    <w:p w14:paraId="5D8B9F75" w14:textId="2F1A1D14" w:rsidR="002D22DD" w:rsidRDefault="002D22DD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price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>
        <w:t>decimal field</w:t>
      </w:r>
      <w:r w:rsidR="0081449B">
        <w:t>,</w:t>
      </w:r>
      <w:r>
        <w:t xml:space="preserve"> with a </w:t>
      </w:r>
      <w:r w:rsidRPr="002D22DD">
        <w:rPr>
          <w:b/>
          <w:bCs/>
        </w:rPr>
        <w:t>maximum</w:t>
      </w:r>
      <w:r>
        <w:t xml:space="preserve"> of 10 </w:t>
      </w:r>
      <w:r w:rsidRPr="002D22DD">
        <w:rPr>
          <w:b/>
          <w:bCs/>
        </w:rPr>
        <w:t>digits</w:t>
      </w:r>
      <w:r>
        <w:t xml:space="preserve"> and 2 </w:t>
      </w:r>
      <w:r w:rsidRPr="002D22DD">
        <w:rPr>
          <w:b/>
          <w:bCs/>
        </w:rPr>
        <w:t>decimal places</w:t>
      </w:r>
      <w:r>
        <w:t>.</w:t>
      </w:r>
    </w:p>
    <w:p w14:paraId="37F482E4" w14:textId="1665B7B8" w:rsidR="000338D7" w:rsidRDefault="000338D7" w:rsidP="007511DE">
      <w:pPr>
        <w:pStyle w:val="3"/>
        <w:spacing w:before="80" w:after="160"/>
        <w:ind w:left="360" w:hanging="360"/>
      </w:pPr>
      <w:r>
        <w:t>Functions inside the caller.py file</w:t>
      </w:r>
    </w:p>
    <w:p w14:paraId="1DFC1201" w14:textId="54846811" w:rsidR="00B53CA9" w:rsidRPr="00EF2FFE" w:rsidRDefault="00B53CA9" w:rsidP="007511DE">
      <w:pPr>
        <w:spacing w:after="160"/>
        <w:rPr>
          <w:color w:val="000000" w:themeColor="text1"/>
          <w:lang w:val="bg-BG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0338D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 w:rsidR="000338D7">
        <w:rPr>
          <w:color w:val="000000" w:themeColor="text1"/>
        </w:rPr>
        <w:t xml:space="preserve">. If </w:t>
      </w:r>
      <w:r w:rsidR="000338D7" w:rsidRPr="00376B6A">
        <w:rPr>
          <w:b/>
          <w:bCs/>
          <w:color w:val="000000" w:themeColor="text1"/>
        </w:rPr>
        <w:t>two or more</w:t>
      </w:r>
      <w:r w:rsidR="000338D7">
        <w:rPr>
          <w:color w:val="000000" w:themeColor="text1"/>
        </w:rPr>
        <w:t xml:space="preserve"> </w:t>
      </w:r>
      <w:r w:rsidR="000338D7" w:rsidRPr="000338D7">
        <w:rPr>
          <w:b/>
          <w:bCs/>
          <w:color w:val="000000" w:themeColor="text1"/>
        </w:rPr>
        <w:t>arts</w:t>
      </w:r>
      <w:r w:rsidR="000338D7">
        <w:rPr>
          <w:color w:val="000000" w:themeColor="text1"/>
        </w:rPr>
        <w:t xml:space="preserve"> have the same </w:t>
      </w:r>
      <w:r w:rsidR="000338D7" w:rsidRPr="00EF2FFE">
        <w:rPr>
          <w:b/>
          <w:bCs/>
          <w:color w:val="000000" w:themeColor="text1"/>
        </w:rPr>
        <w:t>rating</w:t>
      </w:r>
      <w:r w:rsidR="000338D7">
        <w:rPr>
          <w:color w:val="000000" w:themeColor="text1"/>
        </w:rPr>
        <w:t xml:space="preserve">, the function should </w:t>
      </w:r>
      <w:r w:rsidR="000338D7" w:rsidRPr="000338D7">
        <w:rPr>
          <w:b/>
          <w:bCs/>
          <w:color w:val="000000" w:themeColor="text1"/>
        </w:rPr>
        <w:t>return</w:t>
      </w:r>
      <w:r w:rsidR="000338D7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the</w:t>
      </w:r>
      <w:r w:rsidR="000338D7">
        <w:rPr>
          <w:color w:val="000000" w:themeColor="text1"/>
        </w:rPr>
        <w:t xml:space="preserve"> one</w:t>
      </w:r>
      <w:r w:rsidR="00EF2FFE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with</w:t>
      </w:r>
      <w:r w:rsidR="00EF2FFE">
        <w:rPr>
          <w:color w:val="000000" w:themeColor="text1"/>
        </w:rPr>
        <w:t xml:space="preserve"> </w:t>
      </w:r>
      <w:r w:rsidR="00EF2FFE" w:rsidRPr="000338D7">
        <w:rPr>
          <w:b/>
          <w:bCs/>
          <w:color w:val="000000" w:themeColor="text1"/>
        </w:rPr>
        <w:t xml:space="preserve">the lowest </w:t>
      </w:r>
      <w:proofErr w:type="spellStart"/>
      <w:r w:rsidR="00EF2FFE" w:rsidRPr="000338D7">
        <w:rPr>
          <w:b/>
          <w:bCs/>
          <w:color w:val="000000" w:themeColor="text1"/>
        </w:rPr>
        <w:t>id</w:t>
      </w:r>
      <w:proofErr w:type="spellEnd"/>
      <w:r w:rsidR="000338D7">
        <w:rPr>
          <w:color w:val="000000" w:themeColor="text1"/>
        </w:rPr>
        <w:t xml:space="preserve"> from the databa</w:t>
      </w:r>
      <w:r w:rsidR="00EF2FFE">
        <w:rPr>
          <w:color w:val="000000" w:themeColor="text1"/>
        </w:rPr>
        <w:t>se</w:t>
      </w:r>
      <w:r w:rsidR="000338D7">
        <w:rPr>
          <w:color w:val="000000" w:themeColor="text1"/>
        </w:rPr>
        <w:t>:</w:t>
      </w:r>
    </w:p>
    <w:p w14:paraId="7617052E" w14:textId="4625ADAA" w:rsidR="00B53CA9" w:rsidRPr="000338D7" w:rsidRDefault="00B53CA9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</w:t>
      </w:r>
      <w:r w:rsidR="00EF2FFE">
        <w:rPr>
          <w:rFonts w:ascii="Consolas" w:hAnsi="Consolas"/>
          <w:b/>
          <w:bCs/>
          <w:lang w:val="bg-BG"/>
        </w:rPr>
        <w:t>-</w:t>
      </w:r>
      <w:r w:rsidR="002D22DD">
        <w:rPr>
          <w:rFonts w:ascii="Consolas" w:hAnsi="Consolas"/>
          <w:b/>
          <w:bCs/>
        </w:rPr>
        <w:t>rated art with</w:t>
      </w:r>
      <w:r w:rsidR="00542EF8">
        <w:rPr>
          <w:rFonts w:ascii="Consolas" w:hAnsi="Consolas"/>
          <w:b/>
          <w:bCs/>
        </w:rPr>
        <w:t xml:space="preserve"> a</w:t>
      </w:r>
      <w:r w:rsidR="002D22DD">
        <w:rPr>
          <w:rFonts w:ascii="Consolas" w:hAnsi="Consolas"/>
          <w:b/>
          <w:bCs/>
        </w:rPr>
        <w:t xml:space="preserve">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624D393F" w:rsidR="009A54E8" w:rsidRPr="000338D7" w:rsidRDefault="00FC15A8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0338D7">
        <w:rPr>
          <w:rFonts w:ascii="Consolas" w:hAnsi="Consolas"/>
          <w:b/>
          <w:bCs/>
          <w:color w:val="000000" w:themeColor="text1"/>
        </w:rPr>
        <w:t>first_art</w:t>
      </w:r>
      <w:proofErr w:type="spellEnd"/>
      <w:r w:rsidR="00091CD3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091CD3">
        <w:rPr>
          <w:rFonts w:ascii="Consolas" w:hAnsi="Consolas"/>
          <w:b/>
          <w:bCs/>
          <w:color w:val="000000" w:themeColor="text1"/>
        </w:rPr>
        <w:t>AtrworkGallery</w:t>
      </w:r>
      <w:proofErr w:type="spellEnd"/>
      <w:r w:rsidR="000338D7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0338D7"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091CD3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091CD3">
        <w:rPr>
          <w:rFonts w:ascii="Consolas" w:hAnsi="Consolas"/>
          <w:b/>
          <w:bCs/>
          <w:color w:val="000000" w:themeColor="text1"/>
        </w:rPr>
        <w:t>ArtworkGallery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 w:rsidR="000338D7">
        <w:rPr>
          <w:b/>
          <w:bCs/>
          <w:color w:val="000000" w:themeColor="text1"/>
          <w:lang w:val="en-GB"/>
        </w:rPr>
        <w:t>s</w:t>
      </w:r>
      <w:r w:rsidRPr="000338D7">
        <w:rPr>
          <w:b/>
          <w:bCs/>
          <w:color w:val="000000" w:themeColor="text1"/>
          <w:lang w:val="en-GB"/>
        </w:rPr>
        <w:t xml:space="preserve"> </w:t>
      </w:r>
      <w:r w:rsidR="000338D7"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 w:rsid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22648B6B" w:rsidR="007E471E" w:rsidRDefault="00B53CA9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0338D7"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0338D7" w:rsidRPr="000338D7">
        <w:rPr>
          <w:rFonts w:cstheme="minorHAnsi"/>
          <w:b/>
          <w:bCs/>
        </w:rPr>
        <w:t xml:space="preserve"> </w:t>
      </w:r>
      <w:r w:rsidR="000338D7"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 w:rsidR="000338D7"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</w:t>
      </w:r>
      <w:r w:rsidR="000B7517" w:rsidRPr="00D66556">
        <w:rPr>
          <w:b/>
          <w:bCs/>
          <w:color w:val="000000" w:themeColor="text1"/>
          <w:lang w:val="en-GB"/>
        </w:rPr>
        <w:t>0</w:t>
      </w:r>
      <w:r w:rsidR="000B7517">
        <w:rPr>
          <w:color w:val="000000" w:themeColor="text1"/>
          <w:lang w:val="en-GB"/>
        </w:rPr>
        <w:t xml:space="preserve">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7511DE">
      <w:pPr>
        <w:pStyle w:val="3"/>
        <w:spacing w:before="80" w:after="160"/>
      </w:pPr>
      <w:r w:rsidRPr="000338D7">
        <w:t>Examples</w:t>
      </w:r>
    </w:p>
    <w:p w14:paraId="6EDB7715" w14:textId="07FCB1A3" w:rsidR="00EC7132" w:rsidRPr="00EC7132" w:rsidRDefault="00EC7132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7511DE">
        <w:trPr>
          <w:trHeight w:val="560"/>
        </w:trPr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143BCAD" w14:textId="44375239" w:rsidR="002D70AD" w:rsidRPr="002D70AD" w:rsidRDefault="002D70AD" w:rsidP="007511DE">
            <w:pPr>
              <w:spacing w:before="0" w:after="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7511DE">
        <w:tc>
          <w:tcPr>
            <w:tcW w:w="10422" w:type="dxa"/>
            <w:vAlign w:val="center"/>
          </w:tcPr>
          <w:p w14:paraId="3FA6192D" w14:textId="18D784A6" w:rsidR="002D70AD" w:rsidRPr="002D70AD" w:rsidRDefault="002D70AD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 xml:space="preserve">artwork1 =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workGalle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>(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is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incent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an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Gogh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Star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Night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rating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=4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pric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1200000.0)</w:t>
            </w:r>
          </w:p>
          <w:p w14:paraId="5732514A" w14:textId="0BE13BB5" w:rsidR="00EC7132" w:rsidRDefault="002D70AD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 xml:space="preserve">artwork2 =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workGalle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>(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is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Leonardo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da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inci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Mona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Lisa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rating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=5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pric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1500000.0)</w:t>
            </w:r>
          </w:p>
          <w:p w14:paraId="630B9108" w14:textId="77777777" w:rsidR="00992CA7" w:rsidRDefault="00992CA7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7511D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bulk_create_arts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artwork1, artwork2)</w:t>
            </w:r>
          </w:p>
          <w:p w14:paraId="19B2A0D7" w14:textId="77777777" w:rsid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prin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</w:t>
            </w:r>
            <w:proofErr w:type="spellStart"/>
            <w:r w:rsidRPr="00EC7132">
              <w:rPr>
                <w:rFonts w:ascii="Consolas" w:hAnsi="Consolas"/>
                <w:lang w:val="bg-BG"/>
              </w:rPr>
              <w:t>show_highest_rated_ar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))</w:t>
            </w:r>
          </w:p>
          <w:p w14:paraId="09434DAA" w14:textId="4DC7D937" w:rsidR="00992CA7" w:rsidRP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prin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</w:t>
            </w:r>
            <w:proofErr w:type="spellStart"/>
            <w:r w:rsidRPr="00EC7132">
              <w:rPr>
                <w:rFonts w:ascii="Consolas" w:hAnsi="Consolas"/>
                <w:lang w:val="bg-BG"/>
              </w:rPr>
              <w:t>ArtworkGallery.objects.all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))</w:t>
            </w:r>
          </w:p>
        </w:tc>
      </w:tr>
      <w:tr w:rsidR="002D70AD" w14:paraId="7DD3369F" w14:textId="77777777" w:rsidTr="007511DE">
        <w:trPr>
          <w:trHeight w:val="553"/>
        </w:trPr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8CEBA71" w14:textId="79FA37AB" w:rsidR="002D70AD" w:rsidRPr="002D70AD" w:rsidRDefault="002D70AD" w:rsidP="007511DE">
            <w:pPr>
              <w:spacing w:before="0" w:after="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7511DE">
        <w:trPr>
          <w:trHeight w:val="1255"/>
        </w:trPr>
        <w:tc>
          <w:tcPr>
            <w:tcW w:w="10422" w:type="dxa"/>
            <w:vAlign w:val="center"/>
          </w:tcPr>
          <w:p w14:paraId="2109B6A4" w14:textId="4A58F008" w:rsidR="002D70AD" w:rsidRDefault="00EC7132" w:rsidP="007511DE">
            <w:pPr>
              <w:spacing w:before="0" w:after="0" w:line="360" w:lineRule="auto"/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7511DE">
            <w:pPr>
              <w:spacing w:before="0" w:after="0" w:line="360" w:lineRule="auto"/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2A69889" w14:textId="471AA9B1" w:rsidR="00B87E56" w:rsidRDefault="00B87E56" w:rsidP="007511DE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Laptop</w:t>
      </w:r>
    </w:p>
    <w:p w14:paraId="4C36762B" w14:textId="3C4E38F2" w:rsidR="00B87E56" w:rsidRDefault="00B87E56" w:rsidP="007511DE">
      <w:pPr>
        <w:spacing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25641958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brand</w:t>
      </w:r>
      <w:r>
        <w:t xml:space="preserve"> </w:t>
      </w:r>
      <w:r w:rsidR="002F7226">
        <w:t>-</w:t>
      </w:r>
      <w:r>
        <w:t xml:space="preserve"> character field</w:t>
      </w:r>
      <w:r w:rsidR="001F19E1">
        <w:rPr>
          <w:lang w:val="bg-BG"/>
        </w:rPr>
        <w:t xml:space="preserve">, </w:t>
      </w:r>
      <w:r w:rsidR="001F19E1">
        <w:rPr>
          <w:lang w:val="en-GB"/>
        </w:rPr>
        <w:t xml:space="preserve">consisting of a </w:t>
      </w:r>
      <w:r w:rsidR="001F19E1" w:rsidRPr="001F19E1">
        <w:rPr>
          <w:b/>
          <w:bCs/>
          <w:lang w:val="en-GB"/>
        </w:rPr>
        <w:t>maximum</w:t>
      </w:r>
      <w:r w:rsidR="001F19E1">
        <w:rPr>
          <w:lang w:val="en-GB"/>
        </w:rPr>
        <w:t xml:space="preserve"> of </w:t>
      </w:r>
      <w:r w:rsidR="001F19E1" w:rsidRPr="001F19E1">
        <w:rPr>
          <w:b/>
          <w:bCs/>
          <w:lang w:val="en-GB"/>
        </w:rPr>
        <w:t>20</w:t>
      </w:r>
      <w:r w:rsidR="001F19E1">
        <w:rPr>
          <w:lang w:val="en-GB"/>
        </w:rPr>
        <w:t xml:space="preserve"> </w:t>
      </w:r>
      <w:r w:rsidR="001F19E1" w:rsidRPr="001F19E1">
        <w:rPr>
          <w:b/>
          <w:bCs/>
          <w:lang w:val="en-GB"/>
        </w:rPr>
        <w:t>characters</w:t>
      </w:r>
      <w:r>
        <w:t xml:space="preserve">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57D86710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 xml:space="preserve">processor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23F6B36C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memory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4A4DEB35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storage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2A453A34" w:rsidR="00B87E56" w:rsidRDefault="00B87E56" w:rsidP="007511DE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operation_system</w:t>
      </w:r>
      <w:proofErr w:type="spellEnd"/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25FE0E90" w14:textId="3CD6B096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price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3D89763F" w14:textId="77777777" w:rsidR="001D1A93" w:rsidRDefault="001D1A93" w:rsidP="007511DE">
      <w:pPr>
        <w:pStyle w:val="3"/>
        <w:spacing w:before="80" w:after="160"/>
        <w:ind w:left="360" w:hanging="360"/>
      </w:pPr>
      <w:r>
        <w:t>Functions inside the caller.py file</w:t>
      </w:r>
    </w:p>
    <w:p w14:paraId="1D5F8860" w14:textId="79395A0E" w:rsidR="00B87E56" w:rsidRDefault="00B87E56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1D1A93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 w:rsidR="001D1A93">
        <w:rPr>
          <w:color w:val="000000" w:themeColor="text1"/>
        </w:rPr>
        <w:t xml:space="preserve">. </w:t>
      </w:r>
      <w:r w:rsidR="00EF2FFE" w:rsidRPr="00EF2FFE">
        <w:rPr>
          <w:color w:val="000000" w:themeColor="text1"/>
        </w:rPr>
        <w:t xml:space="preserve">If </w:t>
      </w:r>
      <w:r w:rsidR="00376B6A">
        <w:rPr>
          <w:b/>
          <w:bCs/>
          <w:color w:val="000000" w:themeColor="text1"/>
        </w:rPr>
        <w:t>two or more</w:t>
      </w:r>
      <w:r w:rsidR="00EF2FFE" w:rsidRPr="00EF2FFE">
        <w:rPr>
          <w:color w:val="000000" w:themeColor="text1"/>
        </w:rPr>
        <w:t xml:space="preserve"> </w:t>
      </w:r>
      <w:r w:rsidR="00EF2FFE" w:rsidRPr="00EF2FFE">
        <w:rPr>
          <w:b/>
          <w:bCs/>
          <w:color w:val="000000" w:themeColor="text1"/>
        </w:rPr>
        <w:t>laptops</w:t>
      </w:r>
      <w:r w:rsidR="00EF2FFE" w:rsidRPr="00EF2FFE">
        <w:rPr>
          <w:color w:val="000000" w:themeColor="text1"/>
        </w:rPr>
        <w:t xml:space="preserve"> share the same </w:t>
      </w:r>
      <w:r w:rsidR="00EF2FFE" w:rsidRPr="00EF2FFE">
        <w:rPr>
          <w:b/>
          <w:bCs/>
          <w:color w:val="000000" w:themeColor="text1"/>
        </w:rPr>
        <w:t>price</w:t>
      </w:r>
      <w:r w:rsidR="00EF2FFE" w:rsidRPr="00EF2FFE">
        <w:rPr>
          <w:color w:val="000000" w:themeColor="text1"/>
        </w:rPr>
        <w:t xml:space="preserve">, the function should </w:t>
      </w:r>
      <w:r w:rsidR="00EF2FFE" w:rsidRPr="00EF2FFE">
        <w:rPr>
          <w:b/>
          <w:bCs/>
          <w:color w:val="000000" w:themeColor="text1"/>
        </w:rPr>
        <w:t>return</w:t>
      </w:r>
      <w:r w:rsidR="009F173E">
        <w:rPr>
          <w:color w:val="000000" w:themeColor="text1"/>
        </w:rPr>
        <w:t xml:space="preserve"> the one with</w:t>
      </w:r>
      <w:r w:rsidR="009F173E">
        <w:rPr>
          <w:b/>
          <w:bCs/>
          <w:color w:val="000000" w:themeColor="text1"/>
        </w:rPr>
        <w:t xml:space="preserve"> the highest </w:t>
      </w:r>
      <w:proofErr w:type="spellStart"/>
      <w:r w:rsidR="009F173E">
        <w:rPr>
          <w:b/>
          <w:bCs/>
          <w:color w:val="000000" w:themeColor="text1"/>
        </w:rPr>
        <w:t>id</w:t>
      </w:r>
      <w:proofErr w:type="spellEnd"/>
      <w:r w:rsidR="009F173E">
        <w:rPr>
          <w:b/>
          <w:bCs/>
          <w:color w:val="000000" w:themeColor="text1"/>
        </w:rPr>
        <w:t xml:space="preserve"> </w:t>
      </w:r>
      <w:r w:rsidR="00EF2FFE" w:rsidRPr="00EF2FFE">
        <w:rPr>
          <w:color w:val="000000" w:themeColor="text1"/>
        </w:rPr>
        <w:t>from the database.</w:t>
      </w:r>
    </w:p>
    <w:p w14:paraId="775D797F" w14:textId="3F551EA9" w:rsidR="00B87E56" w:rsidRPr="001D1A93" w:rsidRDefault="00B87E56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669A6C7A" w:rsidR="0051272F" w:rsidRPr="003B4136" w:rsidRDefault="00B87E56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1F19E1" w:rsidRPr="001F19E1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1F19E1" w:rsidRPr="001F19E1">
        <w:rPr>
          <w:rFonts w:ascii="Consolas" w:hAnsi="Consolas"/>
          <w:b/>
          <w:bCs/>
          <w:color w:val="000000" w:themeColor="text1"/>
        </w:rPr>
        <w:t>: List[Laptop]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Pr="001D1A93">
        <w:rPr>
          <w:b/>
          <w:bCs/>
          <w:color w:val="000000" w:themeColor="text1"/>
          <w:lang w:val="en-GB"/>
        </w:rPr>
        <w:t>bulk</w:t>
      </w:r>
      <w:r w:rsidRPr="001D1A93">
        <w:rPr>
          <w:color w:val="000000" w:themeColor="text1"/>
          <w:lang w:val="en-GB"/>
        </w:rPr>
        <w:t xml:space="preserve"> </w:t>
      </w:r>
      <w:r w:rsidRPr="001D1A93">
        <w:rPr>
          <w:b/>
          <w:bCs/>
          <w:color w:val="000000" w:themeColor="text1"/>
          <w:lang w:val="en-GB"/>
        </w:rPr>
        <w:t>create</w:t>
      </w:r>
      <w:r w:rsidR="001D1A93">
        <w:rPr>
          <w:b/>
          <w:bCs/>
          <w:color w:val="000000" w:themeColor="text1"/>
          <w:lang w:val="en-GB"/>
        </w:rPr>
        <w:t>s</w:t>
      </w:r>
      <w:r w:rsidRPr="001D1A93">
        <w:rPr>
          <w:b/>
          <w:bCs/>
          <w:color w:val="000000" w:themeColor="text1"/>
          <w:lang w:val="en-GB"/>
        </w:rPr>
        <w:t xml:space="preserve"> </w:t>
      </w:r>
      <w:r w:rsidRPr="001D1A93">
        <w:rPr>
          <w:color w:val="000000" w:themeColor="text1"/>
          <w:lang w:val="en-GB"/>
        </w:rPr>
        <w:t xml:space="preserve">one or more new </w:t>
      </w:r>
      <w:r w:rsidRPr="001D1A93">
        <w:rPr>
          <w:b/>
          <w:bCs/>
          <w:color w:val="000000" w:themeColor="text1"/>
          <w:lang w:val="en-GB"/>
        </w:rPr>
        <w:t>instances</w:t>
      </w:r>
      <w:r w:rsidRPr="001D1A93">
        <w:rPr>
          <w:color w:val="000000" w:themeColor="text1"/>
          <w:lang w:val="en-GB"/>
        </w:rPr>
        <w:t xml:space="preserve"> of the </w:t>
      </w:r>
      <w:r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Pr="001D1A93">
        <w:rPr>
          <w:rFonts w:ascii="Consolas" w:hAnsi="Consolas"/>
          <w:b/>
          <w:bCs/>
        </w:rPr>
        <w:t>"</w:t>
      </w:r>
      <w:r w:rsidRPr="001D1A93">
        <w:rPr>
          <w:color w:val="000000" w:themeColor="text1"/>
          <w:lang w:val="en-GB"/>
        </w:rPr>
        <w:t xml:space="preserve"> class and </w:t>
      </w:r>
      <w:r w:rsidR="001D1A93">
        <w:rPr>
          <w:b/>
          <w:bCs/>
          <w:color w:val="000000" w:themeColor="text1"/>
          <w:lang w:val="en-GB"/>
        </w:rPr>
        <w:t>saves</w:t>
      </w:r>
      <w:r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5F378662" w:rsidR="0051272F" w:rsidRDefault="008D4563" w:rsidP="007511DE">
      <w:pPr>
        <w:spacing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B4136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 w:rsidR="003B4136"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2B4D1BD3" w:rsidR="0051272F" w:rsidRPr="007F2330" w:rsidRDefault="008D4563" w:rsidP="007511DE">
      <w:pPr>
        <w:spacing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 w:rsidR="003B4136"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2F2F2844" w:rsidR="0051272F" w:rsidRDefault="006B3B19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color w:val="000000" w:themeColor="text1"/>
          <w:lang w:val="en-GB"/>
        </w:rPr>
        <w:t xml:space="preserve"> </w:t>
      </w:r>
      <w:r w:rsidR="003B4136" w:rsidRPr="003B4136">
        <w:rPr>
          <w:b/>
          <w:bCs/>
          <w:color w:val="000000" w:themeColor="text1"/>
          <w:lang w:val="en-GB"/>
        </w:rPr>
        <w:t>updates</w:t>
      </w:r>
      <w:r w:rsidR="003B4136">
        <w:rPr>
          <w:color w:val="000000" w:themeColor="text1"/>
          <w:lang w:val="en-GB"/>
        </w:rPr>
        <w:t xml:space="preserve"> the </w:t>
      </w:r>
      <w:r w:rsidR="003B4136" w:rsidRPr="003B4136">
        <w:rPr>
          <w:b/>
          <w:bCs/>
          <w:color w:val="000000" w:themeColor="text1"/>
          <w:lang w:val="en-GB"/>
        </w:rPr>
        <w:t>operation system</w:t>
      </w:r>
      <w:r w:rsidR="003B4136"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18AB6A02" w:rsidR="00B87E56" w:rsidRPr="007E471E" w:rsidRDefault="00B87E56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</w:t>
      </w:r>
      <w:r w:rsidR="00E8579F">
        <w:rPr>
          <w:rFonts w:ascii="Consolas" w:hAnsi="Consolas"/>
          <w:b/>
          <w:bCs/>
          <w:color w:val="000000" w:themeColor="text1"/>
          <w:lang w:val="en-GB"/>
        </w:rPr>
        <w:t>s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7511DE">
      <w:pPr>
        <w:pStyle w:val="3"/>
        <w:spacing w:before="80" w:after="160"/>
      </w:pPr>
      <w:r w:rsidRPr="000338D7">
        <w:t>Examples</w:t>
      </w:r>
    </w:p>
    <w:p w14:paraId="281735A1" w14:textId="77777777" w:rsidR="006B3B19" w:rsidRPr="00EC7132" w:rsidRDefault="006B3B19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1E3AD5"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1D711F75" w14:textId="77777777" w:rsidR="006B3B19" w:rsidRPr="002D70AD" w:rsidRDefault="006B3B19" w:rsidP="001E3AD5">
            <w:pPr>
              <w:spacing w:before="12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1E3AD5">
        <w:tc>
          <w:tcPr>
            <w:tcW w:w="10060" w:type="dxa"/>
            <w:vAlign w:val="center"/>
          </w:tcPr>
          <w:p w14:paraId="7AF85C58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laptop1 = </w:t>
            </w:r>
            <w:proofErr w:type="gramStart"/>
            <w:r w:rsidRPr="007F2330">
              <w:rPr>
                <w:rFonts w:ascii="Consolas" w:hAnsi="Consolas"/>
              </w:rPr>
              <w:t>Laptop(</w:t>
            </w:r>
            <w:proofErr w:type="gramEnd"/>
          </w:p>
          <w:p w14:paraId="24FB8E3D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Asus',</w:t>
            </w:r>
          </w:p>
          <w:p w14:paraId="618C6DC9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Intel Core i5',</w:t>
            </w:r>
          </w:p>
          <w:p w14:paraId="635C97A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8,</w:t>
            </w:r>
          </w:p>
          <w:p w14:paraId="7231CCA2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256,</w:t>
            </w:r>
          </w:p>
          <w:p w14:paraId="7B84583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MacOS',</w:t>
            </w:r>
          </w:p>
          <w:p w14:paraId="1F3814A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899.99</w:t>
            </w:r>
          </w:p>
          <w:p w14:paraId="7806611F" w14:textId="54D73593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27C8DCE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laptop2 = </w:t>
            </w:r>
            <w:proofErr w:type="gramStart"/>
            <w:r w:rsidRPr="007F2330">
              <w:rPr>
                <w:rFonts w:ascii="Consolas" w:hAnsi="Consolas"/>
              </w:rPr>
              <w:t>Laptop(</w:t>
            </w:r>
            <w:proofErr w:type="gramEnd"/>
          </w:p>
          <w:p w14:paraId="5FD00A8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Apple',</w:t>
            </w:r>
          </w:p>
          <w:p w14:paraId="4B317B4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Chrome OS',</w:t>
            </w:r>
          </w:p>
          <w:p w14:paraId="4452DAC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16,</w:t>
            </w:r>
          </w:p>
          <w:p w14:paraId="39A121BF" w14:textId="1C069C02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</w:t>
            </w:r>
            <w:r>
              <w:rPr>
                <w:rFonts w:ascii="Consolas" w:hAnsi="Consolas"/>
              </w:rPr>
              <w:t>256</w:t>
            </w:r>
            <w:r w:rsidRPr="007F2330">
              <w:rPr>
                <w:rFonts w:ascii="Consolas" w:hAnsi="Consolas"/>
              </w:rPr>
              <w:t>,</w:t>
            </w:r>
          </w:p>
          <w:p w14:paraId="7598817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MacOS',</w:t>
            </w:r>
          </w:p>
          <w:p w14:paraId="2E5A3E04" w14:textId="1FADC73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1399.99</w:t>
            </w:r>
          </w:p>
          <w:p w14:paraId="2FDF3B45" w14:textId="5F2F2370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21F19E8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laptop3 = </w:t>
            </w:r>
            <w:proofErr w:type="gramStart"/>
            <w:r w:rsidRPr="007F2330">
              <w:rPr>
                <w:rFonts w:ascii="Consolas" w:hAnsi="Consolas"/>
              </w:rPr>
              <w:t>Laptop(</w:t>
            </w:r>
            <w:proofErr w:type="gramEnd"/>
          </w:p>
          <w:p w14:paraId="4D5C9B48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Lenovo',</w:t>
            </w:r>
          </w:p>
          <w:p w14:paraId="74BDEFF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AMD Ryzen 7',</w:t>
            </w:r>
          </w:p>
          <w:p w14:paraId="35ACF77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12,</w:t>
            </w:r>
          </w:p>
          <w:p w14:paraId="479F0E9D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256,</w:t>
            </w:r>
          </w:p>
          <w:p w14:paraId="3C006A3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Linux',</w:t>
            </w:r>
          </w:p>
          <w:p w14:paraId="76F776E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999.99,</w:t>
            </w:r>
          </w:p>
          <w:p w14:paraId="2C4D9BB6" w14:textId="2E6F7421" w:rsid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334655E2" w14:textId="77777777" w:rsidR="00E86731" w:rsidRPr="007F2330" w:rsidRDefault="00E86731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385B4E3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# Create a list of instances</w:t>
            </w:r>
          </w:p>
          <w:p w14:paraId="21D45731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laptops_to_create</w:t>
            </w:r>
            <w:proofErr w:type="spellEnd"/>
            <w:r w:rsidRPr="007F2330">
              <w:rPr>
                <w:rFonts w:ascii="Consolas" w:hAnsi="Consolas"/>
              </w:rPr>
              <w:t xml:space="preserve"> = [laptop1, laptop2, laptop3]</w:t>
            </w:r>
          </w:p>
          <w:p w14:paraId="6A21CA04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2D4FE5C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# Use </w:t>
            </w:r>
            <w:proofErr w:type="spellStart"/>
            <w:r w:rsidRPr="007F2330">
              <w:rPr>
                <w:rFonts w:ascii="Consolas" w:hAnsi="Consolas"/>
              </w:rPr>
              <w:t>bulk_create</w:t>
            </w:r>
            <w:proofErr w:type="spellEnd"/>
            <w:r w:rsidRPr="007F2330">
              <w:rPr>
                <w:rFonts w:ascii="Consolas" w:hAnsi="Consolas"/>
              </w:rPr>
              <w:t xml:space="preserve"> to save the instances</w:t>
            </w:r>
          </w:p>
          <w:p w14:paraId="6D2ED37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bulk_create_laptops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laptops_to_create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  <w:p w14:paraId="387363B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466E92F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update_to_512_GB_</w:t>
            </w:r>
            <w:proofErr w:type="gramStart"/>
            <w:r w:rsidRPr="007F2330">
              <w:rPr>
                <w:rFonts w:ascii="Consolas" w:hAnsi="Consolas"/>
              </w:rPr>
              <w:t>storage(</w:t>
            </w:r>
            <w:proofErr w:type="gramEnd"/>
            <w:r w:rsidRPr="007F2330">
              <w:rPr>
                <w:rFonts w:ascii="Consolas" w:hAnsi="Consolas"/>
              </w:rPr>
              <w:t>)</w:t>
            </w:r>
          </w:p>
          <w:p w14:paraId="1B0968C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update_operation_</w:t>
            </w:r>
            <w:proofErr w:type="gramStart"/>
            <w:r w:rsidRPr="007F2330">
              <w:rPr>
                <w:rFonts w:ascii="Consolas" w:hAnsi="Consolas"/>
              </w:rPr>
              <w:t>systems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gramEnd"/>
            <w:r w:rsidRPr="007F2330">
              <w:rPr>
                <w:rFonts w:ascii="Consolas" w:hAnsi="Consolas"/>
              </w:rPr>
              <w:t>)</w:t>
            </w:r>
          </w:p>
          <w:p w14:paraId="53043EC1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64E84402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# Retrieve 2 laptops from the database</w:t>
            </w:r>
          </w:p>
          <w:p w14:paraId="3D85EF0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asus_laptop</w:t>
            </w:r>
            <w:proofErr w:type="spellEnd"/>
            <w:r w:rsidRPr="007F2330"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 w:rsidRPr="007F2330">
              <w:rPr>
                <w:rFonts w:ascii="Consolas" w:hAnsi="Consolas"/>
              </w:rPr>
              <w:t>Laptop.objects.filter</w:t>
            </w:r>
            <w:proofErr w:type="spellEnd"/>
            <w:proofErr w:type="gram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brand__exact</w:t>
            </w:r>
            <w:proofErr w:type="spellEnd"/>
            <w:r w:rsidRPr="007F2330">
              <w:rPr>
                <w:rFonts w:ascii="Consolas" w:hAnsi="Consolas"/>
              </w:rPr>
              <w:t>='Asus').get()</w:t>
            </w:r>
          </w:p>
          <w:p w14:paraId="562F7B0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lenovo_laptop</w:t>
            </w:r>
            <w:proofErr w:type="spellEnd"/>
            <w:r w:rsidRPr="007F2330"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 w:rsidRPr="007F2330">
              <w:rPr>
                <w:rFonts w:ascii="Consolas" w:hAnsi="Consolas"/>
              </w:rPr>
              <w:t>Laptop.objects.filter</w:t>
            </w:r>
            <w:proofErr w:type="spellEnd"/>
            <w:proofErr w:type="gram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brand__exact</w:t>
            </w:r>
            <w:proofErr w:type="spellEnd"/>
            <w:r w:rsidRPr="007F2330">
              <w:rPr>
                <w:rFonts w:ascii="Consolas" w:hAnsi="Consolas"/>
              </w:rPr>
              <w:t>='Lenovo').get()</w:t>
            </w:r>
          </w:p>
          <w:p w14:paraId="769021D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12704FC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print(</w:t>
            </w:r>
            <w:proofErr w:type="spellStart"/>
            <w:r w:rsidRPr="007F2330">
              <w:rPr>
                <w:rFonts w:ascii="Consolas" w:hAnsi="Consolas"/>
              </w:rPr>
              <w:t>asus_</w:t>
            </w:r>
            <w:proofErr w:type="gramStart"/>
            <w:r w:rsidRPr="007F2330">
              <w:rPr>
                <w:rFonts w:ascii="Consolas" w:hAnsi="Consolas"/>
              </w:rPr>
              <w:t>laptop.storage</w:t>
            </w:r>
            <w:proofErr w:type="spellEnd"/>
            <w:proofErr w:type="gramEnd"/>
            <w:r w:rsidRPr="007F2330">
              <w:rPr>
                <w:rFonts w:ascii="Consolas" w:hAnsi="Consolas"/>
              </w:rPr>
              <w:t>)</w:t>
            </w:r>
          </w:p>
          <w:p w14:paraId="2F0819CB" w14:textId="79B1C1E2" w:rsidR="00687764" w:rsidRPr="00EC7132" w:rsidRDefault="007F2330" w:rsidP="007F2330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7F2330">
              <w:rPr>
                <w:rFonts w:ascii="Consolas" w:hAnsi="Consolas"/>
              </w:rPr>
              <w:t>print(</w:t>
            </w:r>
            <w:proofErr w:type="spellStart"/>
            <w:r w:rsidRPr="007F2330">
              <w:rPr>
                <w:rFonts w:ascii="Consolas" w:hAnsi="Consolas"/>
              </w:rPr>
              <w:t>lenovo_</w:t>
            </w:r>
            <w:proofErr w:type="gramStart"/>
            <w:r w:rsidRPr="007F2330">
              <w:rPr>
                <w:rFonts w:ascii="Consolas" w:hAnsi="Consolas"/>
              </w:rPr>
              <w:t>laptop.operation</w:t>
            </w:r>
            <w:proofErr w:type="gramEnd"/>
            <w:r w:rsidRPr="007F2330">
              <w:rPr>
                <w:rFonts w:ascii="Consolas" w:hAnsi="Consolas"/>
              </w:rPr>
              <w:t>_system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</w:tc>
      </w:tr>
      <w:tr w:rsidR="006B3B19" w14:paraId="7154B2CD" w14:textId="77777777" w:rsidTr="001E3AD5">
        <w:trPr>
          <w:trHeight w:val="452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747CC313" w14:textId="77777777" w:rsidR="006B3B19" w:rsidRPr="002D70AD" w:rsidRDefault="006B3B19" w:rsidP="001E3AD5">
            <w:pPr>
              <w:spacing w:before="12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6B3B19" w14:paraId="05AF5531" w14:textId="77777777" w:rsidTr="001E3AD5">
        <w:trPr>
          <w:trHeight w:val="997"/>
        </w:trPr>
        <w:tc>
          <w:tcPr>
            <w:tcW w:w="10060" w:type="dxa"/>
            <w:vAlign w:val="center"/>
          </w:tcPr>
          <w:p w14:paraId="758B15CB" w14:textId="77777777" w:rsidR="00687764" w:rsidRPr="00687764" w:rsidRDefault="00687764" w:rsidP="001E3AD5">
            <w:pPr>
              <w:spacing w:before="0" w:after="0" w:line="360" w:lineRule="auto"/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1E3AD5">
            <w:pPr>
              <w:spacing w:before="0" w:after="0" w:line="360" w:lineRule="auto"/>
            </w:pPr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217A86D9" w14:textId="4FFD00C4" w:rsidR="004131A1" w:rsidRDefault="004131A1" w:rsidP="00A56B0C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hess Player</w:t>
      </w:r>
    </w:p>
    <w:p w14:paraId="7493EA20" w14:textId="33570A83" w:rsidR="004131A1" w:rsidRDefault="004110C8" w:rsidP="007511DE">
      <w:pPr>
        <w:spacing w:after="160"/>
      </w:pPr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 xml:space="preserve">.  The model has the following </w:t>
      </w:r>
      <w:r w:rsidRPr="00E20222">
        <w:rPr>
          <w:b/>
          <w:bCs/>
        </w:rPr>
        <w:t>fields</w:t>
      </w:r>
      <w:r w:rsidR="00903EE1">
        <w:t>:</w:t>
      </w:r>
      <w:r>
        <w:t xml:space="preserve"> </w:t>
      </w:r>
      <w:r>
        <w:rPr>
          <w:rFonts w:ascii="Consolas" w:hAnsi="Consolas"/>
          <w:b/>
          <w:bCs/>
        </w:rPr>
        <w:t>username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>
        <w:rPr>
          <w:rFonts w:ascii="Consolas" w:hAnsi="Consolas"/>
          <w:b/>
          <w:bCs/>
        </w:rPr>
        <w:t>title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rating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 w:rsidRPr="00903EE1">
        <w:rPr>
          <w:rFonts w:cstheme="minorHAnsi"/>
        </w:rPr>
        <w:t>.</w:t>
      </w:r>
    </w:p>
    <w:p w14:paraId="192A28F3" w14:textId="02D29D2D" w:rsidR="004131A1" w:rsidRPr="00903EE1" w:rsidRDefault="00903EE1" w:rsidP="007511DE">
      <w:pPr>
        <w:spacing w:after="160"/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 xml:space="preserve">o not forget to </w:t>
      </w:r>
      <w:r w:rsidR="00A56B0C">
        <w:rPr>
          <w:b/>
          <w:bCs/>
        </w:rPr>
        <w:t>apply the necessary changes (</w:t>
      </w:r>
      <w:r w:rsidR="004131A1" w:rsidRPr="00903EE1">
        <w:rPr>
          <w:b/>
          <w:bCs/>
        </w:rPr>
        <w:t>migrations</w:t>
      </w:r>
      <w:r w:rsidR="00A56B0C">
        <w:rPr>
          <w:b/>
          <w:bCs/>
        </w:rPr>
        <w:t>)</w:t>
      </w:r>
      <w:r w:rsidR="004131A1" w:rsidRPr="00903EE1">
        <w:rPr>
          <w:b/>
          <w:bCs/>
        </w:rPr>
        <w:t xml:space="preserve"> to the database.</w:t>
      </w:r>
    </w:p>
    <w:p w14:paraId="1A6E781C" w14:textId="77777777" w:rsidR="00903EE1" w:rsidRDefault="00903EE1" w:rsidP="007511DE">
      <w:pPr>
        <w:pStyle w:val="3"/>
        <w:spacing w:before="80" w:after="160"/>
        <w:ind w:left="360" w:hanging="360"/>
      </w:pPr>
      <w:r>
        <w:t>Functions inside the caller.py file</w:t>
      </w:r>
    </w:p>
    <w:p w14:paraId="63BD1C45" w14:textId="462620E8" w:rsidR="00CD4E13" w:rsidRDefault="00680477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</w:t>
      </w:r>
      <w:proofErr w:type="gramStart"/>
      <w:r w:rsidR="00CD4E13">
        <w:rPr>
          <w:rFonts w:ascii="Consolas" w:hAnsi="Consolas"/>
          <w:b/>
          <w:bCs/>
          <w:color w:val="000000" w:themeColor="text1"/>
        </w:rPr>
        <w:t>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9E05BA">
        <w:rPr>
          <w:rFonts w:ascii="Consolas" w:hAnsi="Consolas"/>
          <w:b/>
          <w:bCs/>
          <w:color w:val="000000" w:themeColor="text1"/>
        </w:rPr>
        <w:t xml:space="preserve">: </w:t>
      </w:r>
      <w:r w:rsidR="009E05BA" w:rsidRPr="009E05BA">
        <w:rPr>
          <w:rFonts w:ascii="Consolas" w:hAnsi="Consolas"/>
          <w:b/>
          <w:bCs/>
          <w:color w:val="000000" w:themeColor="text1"/>
        </w:rPr>
        <w:t>List[</w:t>
      </w:r>
      <w:proofErr w:type="spellStart"/>
      <w:r w:rsidR="009E05BA" w:rsidRPr="009E05BA">
        <w:rPr>
          <w:rFonts w:ascii="Consolas" w:hAnsi="Consolas"/>
          <w:b/>
          <w:bCs/>
          <w:color w:val="000000" w:themeColor="text1"/>
        </w:rPr>
        <w:t>ChessPlayer</w:t>
      </w:r>
      <w:proofErr w:type="spellEnd"/>
      <w:r w:rsidR="009E05BA" w:rsidRPr="009E05BA">
        <w:rPr>
          <w:rFonts w:ascii="Consolas" w:hAnsi="Consolas"/>
          <w:b/>
          <w:bCs/>
          <w:color w:val="000000" w:themeColor="text1"/>
        </w:rPr>
        <w:t>]</w:t>
      </w:r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color w:val="000000" w:themeColor="text1"/>
        </w:rPr>
        <w:t xml:space="preserve"> </w:t>
      </w:r>
      <w:r w:rsidR="00903EE1"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 w:rsid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 w:rsidR="00903EE1"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 w:rsid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="00903EE1" w:rsidRPr="00903EE1">
        <w:rPr>
          <w:b/>
          <w:bCs/>
          <w:color w:val="000000" w:themeColor="text1"/>
          <w:lang w:val="en-GB"/>
        </w:rPr>
        <w:t xml:space="preserve"> </w:t>
      </w:r>
      <w:r w:rsidR="00903EE1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903EE1"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50A176A9" w:rsidR="00707757" w:rsidRPr="00707757" w:rsidRDefault="00707757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DFA2F55" w:rsidR="00CD4E13" w:rsidRPr="00903EE1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903EE1">
        <w:rPr>
          <w:b/>
          <w:bCs/>
          <w:color w:val="000000" w:themeColor="text1"/>
          <w:lang w:val="en-GB"/>
        </w:rPr>
        <w:t xml:space="preserve"> c</w:t>
      </w:r>
      <w:r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the games</w:t>
      </w:r>
      <w:r w:rsidR="00903EE1"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won</w:t>
      </w:r>
      <w:r w:rsidR="00903EE1"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 w:rsidR="00903EE1"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 w:rsidR="00903EE1"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 w:rsidR="00903EE1">
        <w:rPr>
          <w:color w:val="000000" w:themeColor="text1"/>
          <w:lang w:val="en-GB"/>
        </w:rPr>
        <w:t xml:space="preserve"> "</w:t>
      </w:r>
      <w:r w:rsidR="00903EE1"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 w:rsidR="00903EE1">
        <w:rPr>
          <w:b/>
          <w:bCs/>
          <w:color w:val="000000" w:themeColor="text1"/>
          <w:lang w:val="en-GB"/>
        </w:rPr>
        <w:t>"</w:t>
      </w:r>
      <w:r w:rsidR="00903EE1"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903EE1">
        <w:rPr>
          <w:b/>
          <w:bCs/>
          <w:color w:val="000000" w:themeColor="text1"/>
          <w:lang w:val="en-GB"/>
        </w:rPr>
        <w:t>30</w:t>
      </w:r>
      <w:r>
        <w:rPr>
          <w:color w:val="000000" w:themeColor="text1"/>
          <w:lang w:val="en-GB"/>
        </w:rPr>
        <w:t>.</w:t>
      </w:r>
    </w:p>
    <w:p w14:paraId="7DA5FC5C" w14:textId="563FF2E0" w:rsidR="003D67CF" w:rsidRPr="00EF2A77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c</w:t>
      </w:r>
      <w:r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Pr="00903EE1">
        <w:rPr>
          <w:color w:val="000000" w:themeColor="text1"/>
          <w:lang w:val="en-GB"/>
        </w:rPr>
        <w:t xml:space="preserve"> the games </w:t>
      </w:r>
      <w:r w:rsidRPr="00903EE1">
        <w:rPr>
          <w:b/>
          <w:bCs/>
          <w:color w:val="000000" w:themeColor="text1"/>
          <w:lang w:val="en-GB"/>
        </w:rPr>
        <w:t>lost</w:t>
      </w:r>
      <w:r w:rsidR="00903EE1">
        <w:rPr>
          <w:b/>
          <w:bCs/>
          <w:color w:val="000000" w:themeColor="text1"/>
          <w:lang w:val="en-GB"/>
        </w:rPr>
        <w:t xml:space="preserve"> </w:t>
      </w:r>
      <w:r w:rsidR="00903EE1"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 w:rsidR="00903EE1"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 w:rsidR="00903EE1">
        <w:rPr>
          <w:color w:val="000000" w:themeColor="text1"/>
          <w:lang w:val="en-GB"/>
        </w:rPr>
        <w:t xml:space="preserve"> with "</w:t>
      </w:r>
      <w:r w:rsidR="00903EE1"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 w:rsidR="00903EE1">
        <w:rPr>
          <w:b/>
          <w:bCs/>
          <w:color w:val="000000" w:themeColor="text1"/>
          <w:lang w:val="en-GB"/>
        </w:rPr>
        <w:t xml:space="preserve">" </w:t>
      </w:r>
      <w:r w:rsidRPr="00903EE1">
        <w:rPr>
          <w:color w:val="000000" w:themeColor="text1"/>
          <w:lang w:val="en-GB"/>
        </w:rPr>
        <w:t xml:space="preserve">to </w:t>
      </w:r>
      <w:r w:rsidRPr="00903EE1">
        <w:rPr>
          <w:b/>
          <w:bCs/>
          <w:color w:val="000000" w:themeColor="text1"/>
          <w:lang w:val="en-GB"/>
        </w:rPr>
        <w:t>25</w:t>
      </w:r>
      <w:r w:rsidRPr="00903EE1">
        <w:rPr>
          <w:color w:val="000000" w:themeColor="text1"/>
          <w:lang w:val="en-GB"/>
        </w:rPr>
        <w:t>.</w:t>
      </w:r>
    </w:p>
    <w:p w14:paraId="78D63983" w14:textId="125D7954" w:rsidR="00DB59D8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EF2A77">
        <w:rPr>
          <w:b/>
          <w:bCs/>
          <w:color w:val="000000" w:themeColor="text1"/>
          <w:lang w:val="en-GB"/>
        </w:rPr>
        <w:t xml:space="preserve"> c</w:t>
      </w:r>
      <w:r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the games </w:t>
      </w:r>
      <w:r>
        <w:rPr>
          <w:b/>
          <w:bCs/>
          <w:color w:val="000000" w:themeColor="text1"/>
          <w:lang w:val="en-GB"/>
        </w:rPr>
        <w:t>drawn</w:t>
      </w:r>
      <w:r>
        <w:rPr>
          <w:color w:val="000000" w:themeColor="text1"/>
          <w:lang w:val="en-GB"/>
        </w:rPr>
        <w:t xml:space="preserve"> </w:t>
      </w:r>
      <w:r w:rsidR="00EF2A77">
        <w:rPr>
          <w:color w:val="000000" w:themeColor="text1"/>
          <w:lang w:val="en-GB"/>
        </w:rPr>
        <w:t xml:space="preserve">for </w:t>
      </w:r>
      <w:r w:rsidR="00EF2A77" w:rsidRPr="00EF2A77">
        <w:rPr>
          <w:b/>
          <w:bCs/>
          <w:color w:val="000000" w:themeColor="text1"/>
          <w:lang w:val="en-GB"/>
        </w:rPr>
        <w:t>every</w:t>
      </w:r>
      <w:r w:rsidR="00EF2A77">
        <w:rPr>
          <w:color w:val="000000" w:themeColor="text1"/>
          <w:lang w:val="en-GB"/>
        </w:rPr>
        <w:t xml:space="preserve"> player </w:t>
      </w:r>
      <w:r>
        <w:rPr>
          <w:color w:val="000000" w:themeColor="text1"/>
          <w:lang w:val="en-GB"/>
        </w:rPr>
        <w:t xml:space="preserve">to </w:t>
      </w:r>
      <w:r w:rsidRPr="00EF2A77">
        <w:rPr>
          <w:b/>
          <w:bCs/>
          <w:color w:val="000000" w:themeColor="text1"/>
          <w:lang w:val="en-GB"/>
        </w:rPr>
        <w:t>10</w:t>
      </w:r>
      <w:r>
        <w:rPr>
          <w:color w:val="000000" w:themeColor="text1"/>
          <w:lang w:val="en-GB"/>
        </w:rPr>
        <w:t>.</w:t>
      </w:r>
    </w:p>
    <w:p w14:paraId="4FEF35D8" w14:textId="52627763" w:rsidR="004131A1" w:rsidRPr="00773936" w:rsidRDefault="00DB59D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3E378306" w:rsidR="004F7308" w:rsidRP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 w:rsidRPr="00707757">
        <w:rPr>
          <w:b/>
          <w:bCs/>
          <w:color w:val="000000" w:themeColor="text1"/>
          <w:lang w:val="en-GB"/>
        </w:rPr>
        <w:t>2399</w:t>
      </w:r>
      <w:r w:rsidR="00707757">
        <w:rPr>
          <w:color w:val="000000" w:themeColor="text1"/>
          <w:lang w:val="en-GB"/>
        </w:rPr>
        <w:t xml:space="preserve"> and </w:t>
      </w:r>
      <w:r w:rsidR="00707757" w:rsidRPr="00707757">
        <w:rPr>
          <w:b/>
          <w:bCs/>
          <w:color w:val="000000" w:themeColor="text1"/>
          <w:lang w:val="en-GB"/>
        </w:rPr>
        <w:t>230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6D4EB7CC" w14:textId="28381789" w:rsid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 w:rsidRPr="00707757">
        <w:rPr>
          <w:b/>
          <w:bCs/>
          <w:color w:val="000000" w:themeColor="text1"/>
          <w:lang w:val="en-GB"/>
        </w:rPr>
        <w:t>2</w:t>
      </w:r>
      <w:r w:rsidR="00707757">
        <w:rPr>
          <w:b/>
          <w:bCs/>
          <w:color w:val="000000" w:themeColor="text1"/>
          <w:lang w:val="en-GB"/>
        </w:rPr>
        <w:t>2</w:t>
      </w:r>
      <w:r w:rsidR="00707757" w:rsidRPr="00707757">
        <w:rPr>
          <w:b/>
          <w:bCs/>
          <w:color w:val="000000" w:themeColor="text1"/>
          <w:lang w:val="en-GB"/>
        </w:rPr>
        <w:t>99</w:t>
      </w:r>
      <w:r w:rsidR="00707757">
        <w:rPr>
          <w:color w:val="000000" w:themeColor="text1"/>
          <w:lang w:val="en-GB"/>
        </w:rPr>
        <w:t xml:space="preserve"> and </w:t>
      </w:r>
      <w:r w:rsidR="00707757" w:rsidRPr="00707757">
        <w:rPr>
          <w:b/>
          <w:bCs/>
          <w:color w:val="000000" w:themeColor="text1"/>
          <w:lang w:val="en-GB"/>
        </w:rPr>
        <w:t>2</w:t>
      </w:r>
      <w:r w:rsidR="00707757">
        <w:rPr>
          <w:b/>
          <w:bCs/>
          <w:color w:val="000000" w:themeColor="text1"/>
          <w:lang w:val="en-GB"/>
        </w:rPr>
        <w:t>2</w:t>
      </w:r>
      <w:r w:rsidR="00707757" w:rsidRPr="00707757">
        <w:rPr>
          <w:b/>
          <w:bCs/>
          <w:color w:val="000000" w:themeColor="text1"/>
          <w:lang w:val="en-GB"/>
        </w:rPr>
        <w:t>0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6976DEB3" w14:textId="7DDAE3CA" w:rsidR="004F7308" w:rsidRP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707757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>
        <w:rPr>
          <w:b/>
          <w:bCs/>
          <w:color w:val="000000" w:themeColor="text1"/>
          <w:lang w:val="en-GB"/>
        </w:rPr>
        <w:t>"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r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 w:rsidR="00707757">
        <w:rPr>
          <w:b/>
          <w:bCs/>
          <w:color w:val="000000" w:themeColor="text1"/>
          <w:lang w:val="en-GB"/>
        </w:rPr>
        <w:t xml:space="preserve">" </w:t>
      </w:r>
      <w:r w:rsidR="00707757">
        <w:rPr>
          <w:color w:val="000000" w:themeColor="text1"/>
          <w:lang w:val="en-GB"/>
        </w:rPr>
        <w:t xml:space="preserve">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>
        <w:rPr>
          <w:b/>
          <w:bCs/>
          <w:color w:val="000000" w:themeColor="text1"/>
          <w:lang w:val="en-GB"/>
        </w:rPr>
        <w:t>2199</w:t>
      </w:r>
      <w:r w:rsidR="00707757">
        <w:rPr>
          <w:color w:val="000000" w:themeColor="text1"/>
          <w:lang w:val="en-GB"/>
        </w:rPr>
        <w:t xml:space="preserve"> and </w:t>
      </w:r>
      <w:r w:rsidR="00707757">
        <w:rPr>
          <w:b/>
          <w:bCs/>
          <w:color w:val="000000" w:themeColor="text1"/>
          <w:lang w:val="en-GB"/>
        </w:rPr>
        <w:t>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511DE">
      <w:pPr>
        <w:pStyle w:val="3"/>
        <w:spacing w:before="80" w:after="160"/>
      </w:pPr>
      <w:r w:rsidRPr="000338D7">
        <w:t>Examples</w:t>
      </w:r>
    </w:p>
    <w:p w14:paraId="02F2906E" w14:textId="77777777" w:rsidR="00707757" w:rsidRPr="00EC7132" w:rsidRDefault="00707757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E20222">
        <w:tc>
          <w:tcPr>
            <w:tcW w:w="9776" w:type="dxa"/>
            <w:shd w:val="clear" w:color="auto" w:fill="D9D9D9" w:themeFill="background1" w:themeFillShade="D9"/>
            <w:vAlign w:val="center"/>
          </w:tcPr>
          <w:p w14:paraId="2E9B6D75" w14:textId="77777777" w:rsidR="00707757" w:rsidRPr="002D70AD" w:rsidRDefault="00707757" w:rsidP="00E20222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E20222">
        <w:tc>
          <w:tcPr>
            <w:tcW w:w="9776" w:type="dxa"/>
            <w:vAlign w:val="center"/>
          </w:tcPr>
          <w:p w14:paraId="611F95EC" w14:textId="16F271EA" w:rsidR="00707757" w:rsidRPr="00E20222" w:rsidRDefault="00551A14" w:rsidP="00E20222">
            <w:pPr>
              <w:spacing w:before="0" w:after="0"/>
              <w:rPr>
                <w:rFonts w:ascii="Consolas" w:hAnsi="Consolas"/>
              </w:rPr>
            </w:pPr>
            <w:r w:rsidRPr="00551A14">
              <w:rPr>
                <w:rFonts w:ascii="Consolas" w:hAnsi="Consolas"/>
                <w:lang w:val="bg-BG"/>
              </w:rPr>
              <w:t xml:space="preserve">player1 =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usernam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no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rating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played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w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los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draw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  <w:t xml:space="preserve">player2 =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usernam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rating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played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w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los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draw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all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bulk_create_chess_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bulk_create_chess_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all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delete_chess_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delete_chess_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heck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at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ar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deleted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prin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"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Numb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of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aft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deleti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:",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.objects.coun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))</w:t>
            </w:r>
          </w:p>
        </w:tc>
      </w:tr>
      <w:tr w:rsidR="00707757" w14:paraId="76146064" w14:textId="77777777" w:rsidTr="00E20222">
        <w:tc>
          <w:tcPr>
            <w:tcW w:w="9776" w:type="dxa"/>
            <w:shd w:val="clear" w:color="auto" w:fill="D9D9D9" w:themeFill="background1" w:themeFillShade="D9"/>
            <w:vAlign w:val="center"/>
          </w:tcPr>
          <w:p w14:paraId="6460F142" w14:textId="77777777" w:rsidR="00707757" w:rsidRPr="002D70AD" w:rsidRDefault="00707757" w:rsidP="00E20222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707757" w14:paraId="2B28F3D2" w14:textId="77777777" w:rsidTr="00E20222">
        <w:trPr>
          <w:trHeight w:val="494"/>
        </w:trPr>
        <w:tc>
          <w:tcPr>
            <w:tcW w:w="9776" w:type="dxa"/>
            <w:vAlign w:val="center"/>
          </w:tcPr>
          <w:p w14:paraId="7D25B8A1" w14:textId="24756168" w:rsidR="00707757" w:rsidRPr="00551A14" w:rsidRDefault="00551A14" w:rsidP="00E20222">
            <w:pPr>
              <w:spacing w:before="0" w:after="0"/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3936D4CD" w14:textId="7B7B14BA" w:rsidR="00522BA1" w:rsidRDefault="00522BA1" w:rsidP="00D304A3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Meal</w:t>
      </w:r>
    </w:p>
    <w:p w14:paraId="5C5F1D0E" w14:textId="5F78672B" w:rsidR="00551A14" w:rsidRDefault="00551A14" w:rsidP="007511DE">
      <w:pPr>
        <w:spacing w:after="160"/>
      </w:pPr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>
        <w:rPr>
          <w:rFonts w:ascii="Consolas" w:hAnsi="Consolas"/>
          <w:b/>
          <w:bCs/>
        </w:rPr>
        <w:t>name</w:t>
      </w:r>
      <w:r w:rsidRPr="00551A14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551A14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calories</w:t>
      </w:r>
      <w:r w:rsidRPr="00551A14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chef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7511DE">
      <w:pPr>
        <w:spacing w:after="160"/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7511DE">
      <w:pPr>
        <w:pStyle w:val="3"/>
        <w:spacing w:before="80" w:after="160"/>
      </w:pPr>
      <w:r>
        <w:t>Functions inside the caller.py file</w:t>
      </w:r>
    </w:p>
    <w:p w14:paraId="5557E0F1" w14:textId="37C4204B" w:rsidR="00522BA1" w:rsidRDefault="00EB05F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color w:val="000000" w:themeColor="text1"/>
          <w:lang w:val="en-GB"/>
        </w:rPr>
        <w:t xml:space="preserve"> </w:t>
      </w:r>
      <w:r w:rsidR="00F51CE3" w:rsidRPr="009D0117">
        <w:rPr>
          <w:b/>
          <w:bCs/>
          <w:color w:val="000000" w:themeColor="text1"/>
          <w:lang w:val="en-GB"/>
        </w:rPr>
        <w:t>updates</w:t>
      </w:r>
      <w:r w:rsidR="00F51CE3">
        <w:rPr>
          <w:color w:val="000000" w:themeColor="text1"/>
          <w:lang w:val="en-GB"/>
        </w:rPr>
        <w:t xml:space="preserve"> the </w:t>
      </w:r>
      <w:r w:rsidR="00F51CE3"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 w:rsidR="00F51CE3">
        <w:rPr>
          <w:color w:val="000000" w:themeColor="text1"/>
          <w:lang w:val="en-GB"/>
        </w:rPr>
        <w:t xml:space="preserve"> every </w:t>
      </w:r>
      <w:r w:rsidR="00F51CE3" w:rsidRPr="00EB05F2">
        <w:rPr>
          <w:b/>
          <w:bCs/>
          <w:color w:val="000000" w:themeColor="text1"/>
          <w:lang w:val="en-GB"/>
        </w:rPr>
        <w:t>meal</w:t>
      </w:r>
      <w:r w:rsidR="00F51CE3">
        <w:rPr>
          <w:color w:val="000000" w:themeColor="text1"/>
          <w:lang w:val="en-GB"/>
        </w:rPr>
        <w:t>.</w:t>
      </w:r>
    </w:p>
    <w:p w14:paraId="275D6E9F" w14:textId="38AB08AD" w:rsidR="00522BA1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30FBC166" w:rsidR="00F2383C" w:rsidRDefault="00F2383C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9D0117">
        <w:rPr>
          <w:b/>
          <w:bCs/>
          <w:color w:val="000000" w:themeColor="text1"/>
          <w:lang w:val="en-GB"/>
        </w:rPr>
        <w:t>updates</w:t>
      </w:r>
      <w:r w:rsidR="00F51CE3">
        <w:rPr>
          <w:color w:val="000000" w:themeColor="text1"/>
          <w:lang w:val="en-GB"/>
        </w:rPr>
        <w:t xml:space="preserve"> the </w:t>
      </w:r>
      <w:r w:rsidR="00F51CE3" w:rsidRPr="00F51CE3">
        <w:rPr>
          <w:b/>
          <w:bCs/>
          <w:color w:val="000000" w:themeColor="text1"/>
          <w:lang w:val="en-GB"/>
        </w:rPr>
        <w:t>preparation tim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552E7614" w14:textId="488B0511" w:rsidR="00F2383C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EC64051" w:rsidR="0074660B" w:rsidRPr="00F51CE3" w:rsidRDefault="0074660B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>
        <w:rPr>
          <w:b/>
          <w:bCs/>
          <w:color w:val="000000" w:themeColor="text1"/>
          <w:lang w:val="en-GB"/>
        </w:rPr>
        <w:t>c</w:t>
      </w:r>
      <w:r w:rsidRPr="00F51CE3">
        <w:rPr>
          <w:b/>
          <w:bCs/>
          <w:color w:val="000000" w:themeColor="text1"/>
          <w:lang w:val="en-GB"/>
        </w:rPr>
        <w:t>hang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the </w:t>
      </w:r>
      <w:r w:rsidRPr="00F51CE3">
        <w:rPr>
          <w:b/>
          <w:bCs/>
          <w:color w:val="000000" w:themeColor="text1"/>
          <w:lang w:val="en-GB"/>
        </w:rPr>
        <w:t>calories</w:t>
      </w:r>
      <w:r w:rsidRPr="00F51CE3">
        <w:rPr>
          <w:color w:val="000000" w:themeColor="text1"/>
          <w:lang w:val="en-GB"/>
        </w:rPr>
        <w:t xml:space="preserve"> for the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the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 xml:space="preserve"> </w:t>
      </w:r>
      <w:r w:rsidR="00F51CE3">
        <w:rPr>
          <w:rFonts w:cstheme="minorHAnsi"/>
          <w:b/>
          <w:bCs/>
        </w:rPr>
        <w:t>meals</w:t>
      </w:r>
      <w:r w:rsidRPr="00F51CE3">
        <w:rPr>
          <w:color w:val="000000" w:themeColor="text1"/>
          <w:lang w:val="en-GB"/>
        </w:rPr>
        <w:t xml:space="preserve"> to </w:t>
      </w:r>
      <w:r w:rsidRPr="00F51CE3">
        <w:rPr>
          <w:b/>
          <w:bCs/>
          <w:color w:val="000000" w:themeColor="text1"/>
          <w:lang w:val="en-GB"/>
        </w:rPr>
        <w:t>400</w:t>
      </w:r>
      <w:r w:rsidRPr="00F51CE3">
        <w:rPr>
          <w:color w:val="000000" w:themeColor="text1"/>
          <w:lang w:val="en-GB"/>
        </w:rPr>
        <w:t>.</w:t>
      </w:r>
    </w:p>
    <w:p w14:paraId="0E01F9D4" w14:textId="16BDBBAD" w:rsidR="0074660B" w:rsidRPr="00F51CE3" w:rsidRDefault="0074660B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F51CE3">
        <w:rPr>
          <w:b/>
          <w:bCs/>
          <w:color w:val="000000" w:themeColor="text1"/>
          <w:lang w:val="en-GB"/>
        </w:rPr>
        <w:t>c</w:t>
      </w:r>
      <w:r w:rsidRPr="00F51CE3">
        <w:rPr>
          <w:b/>
          <w:bCs/>
          <w:color w:val="000000" w:themeColor="text1"/>
          <w:lang w:val="en-GB"/>
        </w:rPr>
        <w:t>hang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the </w:t>
      </w:r>
      <w:r w:rsidRPr="00F51CE3">
        <w:rPr>
          <w:b/>
          <w:bCs/>
          <w:color w:val="000000" w:themeColor="text1"/>
          <w:lang w:val="en-GB"/>
        </w:rPr>
        <w:t>calories</w:t>
      </w:r>
      <w:r w:rsidRPr="00F51CE3">
        <w:rPr>
          <w:color w:val="000000" w:themeColor="text1"/>
          <w:lang w:val="en-GB"/>
        </w:rPr>
        <w:t xml:space="preserve"> for the </w:t>
      </w:r>
      <w:r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the </w:t>
      </w:r>
      <w:r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 xml:space="preserve"> </w:t>
      </w:r>
      <w:r w:rsidR="00F51CE3">
        <w:rPr>
          <w:rFonts w:cstheme="minorHAnsi"/>
          <w:b/>
          <w:bCs/>
        </w:rPr>
        <w:t>meals</w:t>
      </w:r>
      <w:r w:rsidRPr="00F51CE3">
        <w:rPr>
          <w:color w:val="000000" w:themeColor="text1"/>
          <w:lang w:val="en-GB"/>
        </w:rPr>
        <w:t xml:space="preserve"> to </w:t>
      </w:r>
      <w:r w:rsidRPr="00F51CE3">
        <w:rPr>
          <w:b/>
          <w:bCs/>
          <w:color w:val="000000" w:themeColor="text1"/>
          <w:lang w:val="en-GB"/>
        </w:rPr>
        <w:t>700</w:t>
      </w:r>
      <w:r w:rsidRPr="00F51CE3">
        <w:rPr>
          <w:color w:val="000000" w:themeColor="text1"/>
          <w:lang w:val="en-GB"/>
        </w:rPr>
        <w:t>.</w:t>
      </w:r>
    </w:p>
    <w:p w14:paraId="466980E9" w14:textId="4129F2A4" w:rsidR="00522BA1" w:rsidRPr="00F51CE3" w:rsidRDefault="00F2383C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F51CE3">
        <w:rPr>
          <w:b/>
          <w:bCs/>
          <w:color w:val="000000" w:themeColor="text1"/>
          <w:lang w:val="en-GB"/>
        </w:rPr>
        <w:t>d</w:t>
      </w:r>
      <w:r w:rsidRPr="00F51CE3">
        <w:rPr>
          <w:b/>
          <w:bCs/>
          <w:color w:val="000000" w:themeColor="text1"/>
          <w:lang w:val="en-GB"/>
        </w:rPr>
        <w:t>elet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all the </w:t>
      </w:r>
      <w:r w:rsidRPr="00F51CE3">
        <w:rPr>
          <w:b/>
          <w:bCs/>
          <w:color w:val="000000" w:themeColor="text1"/>
          <w:lang w:val="en-GB"/>
        </w:rPr>
        <w:t>meals</w:t>
      </w:r>
      <w:r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Pr="00F51CE3">
        <w:rPr>
          <w:color w:val="000000" w:themeColor="text1"/>
          <w:lang w:val="en-GB"/>
        </w:rPr>
        <w:t xml:space="preserve">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7511DE">
      <w:pPr>
        <w:pStyle w:val="3"/>
        <w:spacing w:before="80" w:after="160"/>
      </w:pPr>
      <w:r w:rsidRPr="000338D7">
        <w:t>Examples</w:t>
      </w:r>
    </w:p>
    <w:p w14:paraId="787EDD57" w14:textId="77777777" w:rsidR="004168A4" w:rsidRPr="00EC7132" w:rsidRDefault="004168A4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9D0117">
        <w:trPr>
          <w:trHeight w:val="586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35FE410D" w14:textId="77777777" w:rsidR="004168A4" w:rsidRPr="002D70AD" w:rsidRDefault="004168A4" w:rsidP="009D011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9D0117">
        <w:tc>
          <w:tcPr>
            <w:tcW w:w="8217" w:type="dxa"/>
            <w:vAlign w:val="center"/>
          </w:tcPr>
          <w:p w14:paraId="0C877A12" w14:textId="34180595" w:rsidR="00385C7F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lang w:val="bg-BG"/>
              </w:rPr>
              <w:t xml:space="preserve">meal1 =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.objects.creat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na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_typ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Breakfas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_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="20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alori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Jan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 xml:space="preserve">meal2 =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.objects.creat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na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Bolognes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_typ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nner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_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="45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alori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Sarah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es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set_new_chef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set_new_chef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)</w:t>
            </w:r>
          </w:p>
          <w:p w14:paraId="42294AF8" w14:textId="77777777" w:rsidR="004F459D" w:rsidRDefault="004F459D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es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set_new_preparation_tim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set_new_preparation_tim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Refresh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instanc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updated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informa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1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1.chef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1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1.preparation_time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2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2.chef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2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2.preparation_time)</w:t>
            </w:r>
          </w:p>
        </w:tc>
      </w:tr>
      <w:tr w:rsidR="004168A4" w14:paraId="59733455" w14:textId="77777777" w:rsidTr="009D0117">
        <w:trPr>
          <w:trHeight w:val="432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155E3064" w14:textId="77777777" w:rsidR="004168A4" w:rsidRPr="002D70AD" w:rsidRDefault="004168A4" w:rsidP="009D011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684D5B">
        <w:trPr>
          <w:trHeight w:val="1722"/>
        </w:trPr>
        <w:tc>
          <w:tcPr>
            <w:tcW w:w="8217" w:type="dxa"/>
            <w:vAlign w:val="center"/>
          </w:tcPr>
          <w:p w14:paraId="1A43EBF2" w14:textId="77777777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Chef: Jamie Oliver</w:t>
            </w:r>
          </w:p>
          <w:p w14:paraId="33AB9013" w14:textId="6FD4DF29" w:rsidR="004168A4" w:rsidRPr="00551A14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4B430E7" w14:textId="07D839CA" w:rsidR="008F5A17" w:rsidRDefault="008F5A17" w:rsidP="006D61AE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Dungeon</w:t>
      </w:r>
    </w:p>
    <w:p w14:paraId="069D0745" w14:textId="267FA4DA" w:rsidR="00E13A5C" w:rsidRDefault="00E13A5C" w:rsidP="007511DE">
      <w:pPr>
        <w:spacing w:after="160"/>
      </w:pPr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 w:rsidRPr="00E13A5C">
        <w:rPr>
          <w:rFonts w:ascii="Consolas" w:hAnsi="Consolas"/>
          <w:b/>
          <w:bCs/>
        </w:rPr>
        <w:t>name</w:t>
      </w:r>
      <w:r w:rsidRPr="00E13A5C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E13A5C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location</w:t>
      </w:r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reward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7511DE">
      <w:pPr>
        <w:spacing w:after="160"/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7511DE">
      <w:pPr>
        <w:pStyle w:val="3"/>
        <w:spacing w:before="80" w:after="160"/>
      </w:pPr>
      <w:r>
        <w:t>Functions inside the caller.py file</w:t>
      </w:r>
    </w:p>
    <w:p w14:paraId="64AB8BF5" w14:textId="10986D6A" w:rsidR="008F5A17" w:rsidRDefault="008F5A17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E13A5C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 w:rsidR="00E13A5C">
        <w:rPr>
          <w:b/>
          <w:bCs/>
          <w:color w:val="000000" w:themeColor="text1"/>
        </w:rPr>
        <w:t>"</w:t>
      </w:r>
      <w:r w:rsidR="00E13A5C" w:rsidRPr="00E13A5C">
        <w:rPr>
          <w:rFonts w:ascii="Consolas" w:hAnsi="Consolas"/>
          <w:b/>
          <w:bCs/>
          <w:color w:val="000000" w:themeColor="text1"/>
        </w:rPr>
        <w:t>Hard</w:t>
      </w:r>
      <w:r w:rsidR="00E13A5C"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 w:rsidR="00E13A5C">
        <w:rPr>
          <w:color w:val="000000" w:themeColor="text1"/>
        </w:rPr>
        <w:t xml:space="preserve">, </w:t>
      </w:r>
      <w:r w:rsidR="00E13A5C" w:rsidRPr="00E13A5C">
        <w:rPr>
          <w:b/>
          <w:bCs/>
          <w:color w:val="000000" w:themeColor="text1"/>
        </w:rPr>
        <w:t>ordered by</w:t>
      </w:r>
      <w:r w:rsidR="00E13A5C">
        <w:rPr>
          <w:color w:val="000000" w:themeColor="text1"/>
        </w:rPr>
        <w:t xml:space="preserve"> </w:t>
      </w:r>
      <w:r w:rsidR="00E13A5C" w:rsidRPr="009D0117">
        <w:rPr>
          <w:b/>
          <w:bCs/>
          <w:color w:val="000000" w:themeColor="text1"/>
        </w:rPr>
        <w:t>location</w:t>
      </w:r>
      <w:r w:rsidR="00E13A5C">
        <w:rPr>
          <w:color w:val="000000" w:themeColor="text1"/>
        </w:rPr>
        <w:t xml:space="preserve"> (</w:t>
      </w:r>
      <w:r w:rsidR="00E13A5C">
        <w:rPr>
          <w:b/>
          <w:bCs/>
          <w:color w:val="000000" w:themeColor="text1"/>
        </w:rPr>
        <w:t>descending</w:t>
      </w:r>
      <w:r w:rsidR="00E13A5C">
        <w:rPr>
          <w:color w:val="000000" w:themeColor="text1"/>
        </w:rPr>
        <w:t>)</w:t>
      </w:r>
      <w:r>
        <w:rPr>
          <w:color w:val="000000" w:themeColor="text1"/>
        </w:rPr>
        <w:t>:</w:t>
      </w:r>
    </w:p>
    <w:p w14:paraId="2425129E" w14:textId="7BD64850" w:rsidR="008F5A17" w:rsidRPr="00E13A5C" w:rsidRDefault="008F5A17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7511DE">
      <w:pPr>
        <w:pStyle w:val="af0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7511DE">
      <w:pPr>
        <w:pStyle w:val="af0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0C0DF516" w:rsidR="0028620A" w:rsidRPr="00E13A5C" w:rsidRDefault="00680477" w:rsidP="007511DE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6D61AE">
        <w:rPr>
          <w:rFonts w:ascii="Consolas" w:hAnsi="Consolas"/>
          <w:b/>
          <w:bCs/>
          <w:color w:val="000000" w:themeColor="text1"/>
        </w:rPr>
        <w:t>: List[Dungeon]</w:t>
      </w:r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 w:rsidR="00E13A5C"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 w:rsid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="00E13A5C" w:rsidRPr="00E13A5C">
        <w:rPr>
          <w:b/>
          <w:bCs/>
          <w:color w:val="000000" w:themeColor="text1"/>
          <w:lang w:val="en-GB"/>
        </w:rPr>
        <w:t xml:space="preserve"> </w:t>
      </w:r>
      <w:r w:rsidR="00E13A5C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E13A5C">
        <w:rPr>
          <w:b/>
          <w:bCs/>
          <w:color w:val="000000" w:themeColor="text1"/>
          <w:lang w:val="en-GB"/>
        </w:rPr>
        <w:t xml:space="preserve"> a</w:t>
      </w:r>
      <w:r w:rsidR="00E13A5C"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580FFBBF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E13A5C" w:rsidRPr="00E13A5C">
        <w:rPr>
          <w:b/>
          <w:bCs/>
          <w:color w:val="000000" w:themeColor="text1"/>
          <w:lang w:val="en-GB"/>
        </w:rPr>
        <w:t>updates</w:t>
      </w:r>
      <w:r w:rsidR="00E13A5C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 w:rsidR="00E13A5C"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6E2A9F">
        <w:rPr>
          <w:rFonts w:ascii="Consolas" w:hAnsi="Consolas"/>
          <w:color w:val="000000" w:themeColor="text1"/>
          <w:lang w:val="en-GB"/>
        </w:rPr>
        <w:t>.</w:t>
      </w:r>
    </w:p>
    <w:p w14:paraId="21ED143D" w14:textId="13E4D667" w:rsidR="0016555A" w:rsidRPr="00CD4E13" w:rsidRDefault="0016555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6E2A9F">
        <w:rPr>
          <w:rFonts w:ascii="Consolas" w:hAnsi="Consolas"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6E2A9F">
        <w:rPr>
          <w:rFonts w:ascii="Consolas" w:hAnsi="Consolas"/>
          <w:color w:val="000000" w:themeColor="text1"/>
          <w:lang w:val="en-GB"/>
        </w:rPr>
        <w:t>.</w:t>
      </w:r>
    </w:p>
    <w:p w14:paraId="1E3D31DD" w14:textId="3A56E00B" w:rsidR="008F5A17" w:rsidRPr="00E13A5C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color w:val="000000" w:themeColor="text1"/>
          <w:lang w:val="en-GB"/>
        </w:rPr>
        <w:t xml:space="preserve"> </w:t>
      </w:r>
      <w:r w:rsidR="00E13A5C"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 w:rsidR="00E13A5C"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4AE1890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2DEAD528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>difficulty</w:t>
      </w:r>
      <w:r w:rsidR="0017178A"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67BFD31F" w:rsidR="003D67CF" w:rsidRDefault="00BD658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5132F64" w:rsidR="0017178A" w:rsidRPr="0017178A" w:rsidRDefault="0017178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9F0036A" w:rsidR="00373882" w:rsidRDefault="006B619A" w:rsidP="007511DE">
      <w:pPr>
        <w:spacing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 w:rsidR="00373882">
        <w:rPr>
          <w:rFonts w:ascii="Consolas" w:hAnsi="Consolas"/>
          <w:b/>
          <w:bCs/>
          <w:color w:val="000000" w:themeColor="text1"/>
          <w:lang w:val="en-GB"/>
        </w:rPr>
        <w:t>location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37388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73882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="00AC7673">
        <w:rPr>
          <w:rFonts w:ascii="Consolas" w:hAnsi="Consolas"/>
          <w:b/>
          <w:bCs/>
          <w:color w:val="000000" w:themeColor="text1"/>
          <w:lang w:val="en-GB"/>
        </w:rPr>
        <w:t>Grimstone</w:t>
      </w:r>
      <w:proofErr w:type="spellEnd"/>
      <w:r w:rsidR="00AC7673">
        <w:rPr>
          <w:rFonts w:ascii="Consolas" w:hAnsi="Consolas"/>
          <w:b/>
          <w:bCs/>
          <w:color w:val="000000" w:themeColor="text1"/>
          <w:lang w:val="en-GB"/>
        </w:rPr>
        <w:t xml:space="preserve">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7511DE">
      <w:pPr>
        <w:pStyle w:val="3"/>
        <w:spacing w:before="80" w:after="160"/>
      </w:pPr>
      <w:r w:rsidRPr="000338D7">
        <w:t>Examples</w:t>
      </w:r>
    </w:p>
    <w:p w14:paraId="6A1EC951" w14:textId="77777777" w:rsidR="003D0FF6" w:rsidRPr="00EC7132" w:rsidRDefault="003D0FF6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7511DE">
            <w:pPr>
              <w:spacing w:after="16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132009E9" w:rsidR="004A2567" w:rsidRPr="004A2567" w:rsidRDefault="004A2567" w:rsidP="007511DE">
            <w:pPr>
              <w:spacing w:after="160"/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reat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wo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  <w:t xml:space="preserve">dungeon1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commended_leve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Gol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ternal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el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dungeon2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</w:t>
            </w:r>
            <w:r w:rsidR="004A16ED">
              <w:rPr>
                <w:rFonts w:ascii="Consolas" w:hAnsi="Consolas"/>
              </w:rPr>
              <w:t>4</w:t>
            </w:r>
            <w:r w:rsidRPr="004A2567">
              <w:rPr>
                <w:rFonts w:ascii="Consolas" w:hAnsi="Consolas"/>
                <w:lang w:val="bg-BG"/>
              </w:rPr>
              <w:t>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commended_leve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xperienc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rystal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aver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as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ulk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av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h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bulk_create_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'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bosse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how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_dungeons_info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how_hard_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_dungeons_info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hang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ased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name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.objects</w:t>
            </w:r>
            <w:r w:rsidR="00CB3AFC" w:rsidRPr="00CB3AFC">
              <w:rPr>
                <w:rFonts w:ascii="Consolas" w:hAnsi="Consolas"/>
                <w:lang w:val="bg-BG"/>
              </w:rPr>
              <w:t>.order_by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('</w:t>
            </w:r>
            <w:proofErr w:type="spellStart"/>
            <w:r w:rsidR="00CB3AFC" w:rsidRPr="00CB3AFC">
              <w:rPr>
                <w:rFonts w:ascii="Consolas" w:hAnsi="Consolas"/>
                <w:lang w:val="bg-BG"/>
              </w:rPr>
              <w:t>boss_health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'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0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1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hang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h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reward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.objects</w:t>
            </w:r>
            <w:r w:rsidR="00CB3AFC" w:rsidRPr="00CB3AFC">
              <w:rPr>
                <w:rFonts w:ascii="Consolas" w:hAnsi="Consolas"/>
                <w:lang w:val="bg-BG"/>
              </w:rPr>
              <w:t>.order_by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('</w:t>
            </w:r>
            <w:proofErr w:type="spellStart"/>
            <w:r w:rsidR="00CB3AFC" w:rsidRPr="00CB3AFC">
              <w:rPr>
                <w:rFonts w:ascii="Consolas" w:hAnsi="Consolas"/>
                <w:lang w:val="bg-BG"/>
              </w:rPr>
              <w:t>boss_health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'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0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1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7511DE">
            <w:pPr>
              <w:spacing w:after="16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Lost Haunt</w:t>
            </w:r>
          </w:p>
          <w:p w14:paraId="795E3957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4433C2E9" w14:textId="16FA5A99" w:rsidR="00D80EC7" w:rsidRDefault="00D80EC7" w:rsidP="00433F5C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Workout</w:t>
      </w:r>
    </w:p>
    <w:p w14:paraId="44057E99" w14:textId="34299FDD" w:rsidR="00690C9D" w:rsidRDefault="00690C9D" w:rsidP="007511DE">
      <w:pPr>
        <w:spacing w:after="160"/>
      </w:pPr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 w:rsidRPr="00690C9D">
        <w:rPr>
          <w:rFonts w:ascii="Consolas" w:hAnsi="Consolas"/>
          <w:b/>
          <w:bCs/>
        </w:rPr>
        <w:t>name</w:t>
      </w:r>
      <w:r w:rsidRPr="00690C9D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uration</w:t>
      </w:r>
      <w:r w:rsidRPr="00690C9D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690C9D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instructor</w:t>
      </w:r>
      <w:r w:rsidRPr="00690C9D">
        <w:rPr>
          <w:rFonts w:cstheme="minorHAnsi"/>
        </w:rPr>
        <w:t>.</w:t>
      </w:r>
    </w:p>
    <w:p w14:paraId="40987CCF" w14:textId="77777777" w:rsidR="00690C9D" w:rsidRPr="00551A14" w:rsidRDefault="00690C9D" w:rsidP="007511DE">
      <w:pPr>
        <w:pStyle w:val="3"/>
        <w:spacing w:before="80" w:after="160"/>
      </w:pPr>
      <w:r>
        <w:t>Functions inside the caller.py file</w:t>
      </w:r>
    </w:p>
    <w:p w14:paraId="7F705268" w14:textId="5A4E2B48" w:rsidR="00D80EC7" w:rsidRDefault="00D80EC7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</w:t>
      </w:r>
      <w:r>
        <w:rPr>
          <w:rFonts w:ascii="Consolas" w:hAnsi="Consolas"/>
          <w:b/>
          <w:bCs/>
          <w:color w:val="000000" w:themeColor="text1"/>
        </w:rPr>
        <w:t>_</w:t>
      </w:r>
      <w:proofErr w:type="gramStart"/>
      <w:r>
        <w:rPr>
          <w:rFonts w:ascii="Consolas" w:hAnsi="Consolas"/>
          <w:b/>
          <w:bCs/>
          <w:color w:val="000000" w:themeColor="text1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18278F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only the </w:t>
      </w:r>
      <w:r>
        <w:rPr>
          <w:rFonts w:ascii="Consolas" w:hAnsi="Consolas"/>
          <w:b/>
          <w:bCs/>
        </w:rPr>
        <w:t>"</w:t>
      </w:r>
      <w:r w:rsidRPr="00D80EC7">
        <w:rPr>
          <w:rFonts w:ascii="Consolas" w:hAnsi="Consolas"/>
          <w:b/>
          <w:bCs/>
          <w:color w:val="000000" w:themeColor="text1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</w:rPr>
        <w:t xml:space="preserve"> </w:t>
      </w:r>
      <w:r w:rsidRPr="00D80EC7">
        <w:rPr>
          <w:color w:val="000000" w:themeColor="text1"/>
        </w:rPr>
        <w:t>and</w:t>
      </w:r>
      <w:r>
        <w:rPr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 w:rsidRPr="00D80EC7">
        <w:rPr>
          <w:rFonts w:ascii="Consolas" w:hAnsi="Consolas"/>
          <w:b/>
          <w:bCs/>
          <w:color w:val="000000" w:themeColor="text1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workouts</w:t>
      </w:r>
      <w:r w:rsidR="0018278F">
        <w:rPr>
          <w:color w:val="000000" w:themeColor="text1"/>
        </w:rPr>
        <w:t xml:space="preserve"> with their </w:t>
      </w:r>
      <w:r w:rsidR="0018278F" w:rsidRPr="0018278F">
        <w:rPr>
          <w:b/>
          <w:bCs/>
          <w:color w:val="000000" w:themeColor="text1"/>
        </w:rPr>
        <w:t>name</w:t>
      </w:r>
      <w:r w:rsidR="0018278F">
        <w:rPr>
          <w:color w:val="000000" w:themeColor="text1"/>
        </w:rPr>
        <w:t xml:space="preserve">, </w:t>
      </w:r>
      <w:r w:rsidR="0018278F" w:rsidRPr="0018278F">
        <w:rPr>
          <w:b/>
          <w:bCs/>
          <w:color w:val="000000" w:themeColor="text1"/>
        </w:rPr>
        <w:t>type</w:t>
      </w:r>
      <w:r w:rsidR="0018278F">
        <w:rPr>
          <w:b/>
          <w:bCs/>
          <w:color w:val="000000" w:themeColor="text1"/>
        </w:rPr>
        <w:t>,</w:t>
      </w:r>
      <w:r w:rsidR="0018278F">
        <w:rPr>
          <w:color w:val="000000" w:themeColor="text1"/>
        </w:rPr>
        <w:t xml:space="preserve"> and </w:t>
      </w:r>
      <w:r w:rsidR="0018278F" w:rsidRPr="0018278F">
        <w:rPr>
          <w:b/>
          <w:bCs/>
          <w:color w:val="000000" w:themeColor="text1"/>
        </w:rPr>
        <w:t>difficulty</w:t>
      </w:r>
      <w:r w:rsidR="00433F5C">
        <w:rPr>
          <w:b/>
          <w:bCs/>
          <w:color w:val="000000" w:themeColor="text1"/>
        </w:rPr>
        <w:t xml:space="preserve">, ordered by id </w:t>
      </w:r>
      <w:r w:rsidR="00433F5C">
        <w:rPr>
          <w:color w:val="000000" w:themeColor="text1"/>
        </w:rPr>
        <w:t>(</w:t>
      </w:r>
      <w:r w:rsidR="00433F5C">
        <w:rPr>
          <w:b/>
          <w:bCs/>
          <w:color w:val="000000" w:themeColor="text1"/>
        </w:rPr>
        <w:t>ascending</w:t>
      </w:r>
      <w:r w:rsidR="00433F5C">
        <w:rPr>
          <w:color w:val="000000" w:themeColor="text1"/>
        </w:rPr>
        <w:t>)</w:t>
      </w:r>
      <w:r w:rsidR="0018278F">
        <w:rPr>
          <w:color w:val="000000" w:themeColor="text1"/>
        </w:rPr>
        <w:t xml:space="preserve"> as a string as follows</w:t>
      </w:r>
      <w:r>
        <w:rPr>
          <w:color w:val="000000" w:themeColor="text1"/>
        </w:rPr>
        <w:t>:</w:t>
      </w:r>
    </w:p>
    <w:p w14:paraId="131653B3" w14:textId="15683C54" w:rsidR="00D80EC7" w:rsidRPr="0018278F" w:rsidRDefault="00D80EC7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7511DE">
      <w:pPr>
        <w:pStyle w:val="af0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7511DE">
      <w:pPr>
        <w:pStyle w:val="af0"/>
        <w:spacing w:after="1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72D0694A" w:rsidR="00EA3FC5" w:rsidRPr="00EA3FC5" w:rsidRDefault="00EA3FC5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</w:t>
      </w:r>
      <w:r w:rsidRPr="00433F5C">
        <w:rPr>
          <w:rFonts w:cstheme="minorHAnsi"/>
          <w:b/>
          <w:bCs/>
        </w:rPr>
        <w:t>instructor</w:t>
      </w:r>
      <w:r w:rsidRPr="0018278F">
        <w:rPr>
          <w:color w:val="000000" w:themeColor="text1"/>
          <w:lang w:val="en-GB"/>
        </w:rPr>
        <w:t>.</w:t>
      </w:r>
    </w:p>
    <w:p w14:paraId="116EC9D9" w14:textId="7CE9AB65" w:rsidR="00D80EC7" w:rsidRDefault="0018278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0CAFBAEC" w:rsidR="00986F70" w:rsidRPr="0018278F" w:rsidRDefault="00D80EC7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1980FC15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4CA2B831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045361A9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0DD6546F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0152510A" w:rsidR="00D80EC7" w:rsidRDefault="00FF324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284DE4A2" w:rsidR="00EA3FC5" w:rsidRPr="0018278F" w:rsidRDefault="00D80EC7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18278F">
        <w:rPr>
          <w:b/>
          <w:bCs/>
          <w:color w:val="000000" w:themeColor="text1"/>
          <w:lang w:val="en-GB"/>
        </w:rPr>
        <w:t>d</w:t>
      </w:r>
      <w:r w:rsidRPr="0018278F">
        <w:rPr>
          <w:b/>
          <w:bCs/>
          <w:color w:val="000000" w:themeColor="text1"/>
          <w:lang w:val="en-GB"/>
        </w:rPr>
        <w:t>elete</w:t>
      </w:r>
      <w:r w:rsidR="0018278F">
        <w:rPr>
          <w:b/>
          <w:bCs/>
          <w:color w:val="000000" w:themeColor="text1"/>
          <w:lang w:val="en-GB"/>
        </w:rPr>
        <w:t>s</w:t>
      </w:r>
      <w:r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7511DE">
      <w:pPr>
        <w:pStyle w:val="3"/>
        <w:spacing w:before="80" w:after="160"/>
      </w:pPr>
      <w:r w:rsidRPr="000338D7">
        <w:t>Examples</w:t>
      </w:r>
    </w:p>
    <w:p w14:paraId="0FED52B1" w14:textId="77777777" w:rsidR="009B73ED" w:rsidRDefault="009B73ED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p w14:paraId="000EE7FC" w14:textId="77777777" w:rsidR="00E62867" w:rsidRPr="00EC7132" w:rsidRDefault="00E62867" w:rsidP="007511DE">
      <w:pPr>
        <w:spacing w:after="160"/>
        <w:rPr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E62867">
        <w:trPr>
          <w:trHeight w:val="411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1E8A0B0C" w14:textId="77777777" w:rsidR="009B73ED" w:rsidRPr="002D70AD" w:rsidRDefault="009B73ED" w:rsidP="00E6286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E62867">
        <w:tc>
          <w:tcPr>
            <w:tcW w:w="8217" w:type="dxa"/>
            <w:vAlign w:val="center"/>
          </w:tcPr>
          <w:p w14:paraId="2652ECA0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two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ances</w:t>
            </w:r>
            <w:proofErr w:type="spellEnd"/>
          </w:p>
          <w:p w14:paraId="564C88E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workout1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</w:p>
          <w:p w14:paraId="512D948F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nam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ush-Up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5CA90F15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_typ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isthenic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5CB4905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="10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161323A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termedi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74C0F77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ories_burned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200,</w:t>
            </w:r>
          </w:p>
          <w:p w14:paraId="3BFA38D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Bob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</w:t>
            </w:r>
          </w:p>
          <w:p w14:paraId="0963B6F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>)</w:t>
            </w:r>
          </w:p>
          <w:p w14:paraId="516F35A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32699D7C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workout2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</w:p>
          <w:p w14:paraId="18CB6DC6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nam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Running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4F3F029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_typ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rdio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3F536DD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="30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EAA9FA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High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2BBF134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ories_burned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400,</w:t>
            </w:r>
          </w:p>
          <w:p w14:paraId="2F215DCA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Lill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</w:t>
            </w:r>
          </w:p>
          <w:p w14:paraId="2E17D8A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>)</w:t>
            </w:r>
          </w:p>
          <w:p w14:paraId="63DEBF47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735CED5E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Ru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the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unctions</w:t>
            </w:r>
            <w:proofErr w:type="spellEnd"/>
          </w:p>
          <w:p w14:paraId="4F0B228A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show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)</w:t>
            </w:r>
          </w:p>
          <w:p w14:paraId="7938D77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4AF713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get_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2997E5D6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</w:t>
            </w:r>
          </w:p>
          <w:p w14:paraId="435910D1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(f"{workout.name}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by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4AE7061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BE20E0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set_new_instructor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4A4102A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all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:</w:t>
            </w:r>
          </w:p>
          <w:p w14:paraId="3B10826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"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0367CEA4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406F0A8C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set_new_duration_tim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7EF473B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all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:</w:t>
            </w:r>
          </w:p>
          <w:p w14:paraId="3D5EC262" w14:textId="77777777" w:rsidR="009B73ED" w:rsidRDefault="00E62867" w:rsidP="00E62867">
            <w:pPr>
              <w:spacing w:before="0" w:after="0"/>
              <w:rPr>
                <w:rFonts w:ascii="Consolas" w:hAnsi="Consolas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"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33DBCAAA" w14:textId="030787E0" w:rsidR="00E62867" w:rsidRPr="00E62867" w:rsidRDefault="00E62867" w:rsidP="00E62867">
            <w:pPr>
              <w:spacing w:before="0" w:after="0"/>
              <w:rPr>
                <w:rFonts w:ascii="Consolas" w:hAnsi="Consolas"/>
              </w:rPr>
            </w:pPr>
          </w:p>
        </w:tc>
      </w:tr>
      <w:tr w:rsidR="009B73ED" w14:paraId="7E5A154C" w14:textId="77777777" w:rsidTr="00E62867"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581A2714" w14:textId="77777777" w:rsidR="009B73ED" w:rsidRPr="002D70AD" w:rsidRDefault="009B73ED" w:rsidP="00E6286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9B73ED" w:rsidRPr="004A072C" w14:paraId="3116464E" w14:textId="77777777" w:rsidTr="00E62867">
        <w:trPr>
          <w:trHeight w:val="2459"/>
        </w:trPr>
        <w:tc>
          <w:tcPr>
            <w:tcW w:w="8217" w:type="dxa"/>
            <w:vAlign w:val="center"/>
          </w:tcPr>
          <w:p w14:paraId="050D7184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Push-Ups from Calisthenics type has Intermediate difficulty!</w:t>
            </w:r>
          </w:p>
          <w:p w14:paraId="6FC88428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Running by Lilly</w:t>
            </w:r>
          </w:p>
          <w:p w14:paraId="7A82DD00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Instructor: Chris Heria</w:t>
            </w:r>
          </w:p>
          <w:p w14:paraId="09654D8D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Instructor: John Smith</w:t>
            </w:r>
          </w:p>
          <w:p w14:paraId="0E5CDA24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Duration: 45 minutes</w:t>
            </w:r>
          </w:p>
          <w:p w14:paraId="08AB5CDD" w14:textId="19C4DF45" w:rsidR="009B73ED" w:rsidRPr="00551A14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Duration: 15 minutes</w:t>
            </w:r>
          </w:p>
        </w:tc>
      </w:tr>
    </w:tbl>
    <w:p w14:paraId="30EB031F" w14:textId="77777777" w:rsidR="009B73ED" w:rsidRPr="006543E9" w:rsidRDefault="009B73ED" w:rsidP="007511DE">
      <w:pPr>
        <w:spacing w:after="160"/>
      </w:pPr>
    </w:p>
    <w:sectPr w:rsidR="009B73ED" w:rsidRPr="006543E9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ABFC3E" w14:textId="77777777" w:rsidR="00FF46A1" w:rsidRDefault="00FF46A1">
      <w:pPr>
        <w:spacing w:before="0" w:after="0" w:line="240" w:lineRule="auto"/>
      </w:pPr>
      <w:r>
        <w:separator/>
      </w:r>
    </w:p>
  </w:endnote>
  <w:endnote w:type="continuationSeparator" w:id="0">
    <w:p w14:paraId="35847D9D" w14:textId="77777777" w:rsidR="00FF46A1" w:rsidRDefault="00FF46A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9CBC13" w14:textId="77777777" w:rsidR="00FF46A1" w:rsidRDefault="00FF46A1">
      <w:pPr>
        <w:spacing w:before="0" w:after="0" w:line="240" w:lineRule="auto"/>
      </w:pPr>
      <w:r>
        <w:separator/>
      </w:r>
    </w:p>
  </w:footnote>
  <w:footnote w:type="continuationSeparator" w:id="0">
    <w:p w14:paraId="52C3009A" w14:textId="77777777" w:rsidR="00FF46A1" w:rsidRDefault="00FF46A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91CD3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51D4"/>
    <w:rsid w:val="001868FB"/>
    <w:rsid w:val="001B0489"/>
    <w:rsid w:val="001B44F3"/>
    <w:rsid w:val="001B5ECA"/>
    <w:rsid w:val="001D1A93"/>
    <w:rsid w:val="001E2E98"/>
    <w:rsid w:val="001E3AD5"/>
    <w:rsid w:val="001E77B5"/>
    <w:rsid w:val="001F13DA"/>
    <w:rsid w:val="001F19E1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7777A"/>
    <w:rsid w:val="002803F9"/>
    <w:rsid w:val="00285768"/>
    <w:rsid w:val="0028620A"/>
    <w:rsid w:val="00286878"/>
    <w:rsid w:val="0029200A"/>
    <w:rsid w:val="002934FE"/>
    <w:rsid w:val="002B0DCF"/>
    <w:rsid w:val="002B4053"/>
    <w:rsid w:val="002B56C6"/>
    <w:rsid w:val="002C06C7"/>
    <w:rsid w:val="002C5FED"/>
    <w:rsid w:val="002D1929"/>
    <w:rsid w:val="002D22DD"/>
    <w:rsid w:val="002D3702"/>
    <w:rsid w:val="002D4014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73882"/>
    <w:rsid w:val="00376B6A"/>
    <w:rsid w:val="0038577A"/>
    <w:rsid w:val="00385C7F"/>
    <w:rsid w:val="003921A0"/>
    <w:rsid w:val="0039382F"/>
    <w:rsid w:val="003A41BB"/>
    <w:rsid w:val="003B2202"/>
    <w:rsid w:val="003B2B05"/>
    <w:rsid w:val="003B3084"/>
    <w:rsid w:val="003B4136"/>
    <w:rsid w:val="003B5A19"/>
    <w:rsid w:val="003C3702"/>
    <w:rsid w:val="003D0FF6"/>
    <w:rsid w:val="003D1015"/>
    <w:rsid w:val="003D67CF"/>
    <w:rsid w:val="003E6DE1"/>
    <w:rsid w:val="003F1665"/>
    <w:rsid w:val="003F2743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33F5C"/>
    <w:rsid w:val="00447E8C"/>
    <w:rsid w:val="004562A8"/>
    <w:rsid w:val="00460017"/>
    <w:rsid w:val="00461E37"/>
    <w:rsid w:val="00475B56"/>
    <w:rsid w:val="00483471"/>
    <w:rsid w:val="00486F92"/>
    <w:rsid w:val="00487623"/>
    <w:rsid w:val="004A072C"/>
    <w:rsid w:val="004A16ED"/>
    <w:rsid w:val="004A2567"/>
    <w:rsid w:val="004A5B9F"/>
    <w:rsid w:val="004D34B1"/>
    <w:rsid w:val="004D5D50"/>
    <w:rsid w:val="004E0667"/>
    <w:rsid w:val="004F0229"/>
    <w:rsid w:val="004F459D"/>
    <w:rsid w:val="004F6EF0"/>
    <w:rsid w:val="004F7308"/>
    <w:rsid w:val="004F7AA3"/>
    <w:rsid w:val="00500A40"/>
    <w:rsid w:val="0050309F"/>
    <w:rsid w:val="00510C26"/>
    <w:rsid w:val="0051272F"/>
    <w:rsid w:val="00517FAB"/>
    <w:rsid w:val="0052039D"/>
    <w:rsid w:val="00521C68"/>
    <w:rsid w:val="00522BA1"/>
    <w:rsid w:val="00542EF8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1BCD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4D5B"/>
    <w:rsid w:val="00686A37"/>
    <w:rsid w:val="00687764"/>
    <w:rsid w:val="00690C9D"/>
    <w:rsid w:val="00690F25"/>
    <w:rsid w:val="006B06E7"/>
    <w:rsid w:val="006B3B19"/>
    <w:rsid w:val="006B43A8"/>
    <w:rsid w:val="006B4A9B"/>
    <w:rsid w:val="006B619A"/>
    <w:rsid w:val="006C2438"/>
    <w:rsid w:val="006C48FF"/>
    <w:rsid w:val="006C7F23"/>
    <w:rsid w:val="006D3FA8"/>
    <w:rsid w:val="006D61AE"/>
    <w:rsid w:val="006E2A9F"/>
    <w:rsid w:val="006F2C7A"/>
    <w:rsid w:val="00704A74"/>
    <w:rsid w:val="00704CDC"/>
    <w:rsid w:val="00707757"/>
    <w:rsid w:val="0071793C"/>
    <w:rsid w:val="00720AE0"/>
    <w:rsid w:val="007424A5"/>
    <w:rsid w:val="0074660B"/>
    <w:rsid w:val="007511DE"/>
    <w:rsid w:val="00752305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3F8B"/>
    <w:rsid w:val="007E471E"/>
    <w:rsid w:val="007F2330"/>
    <w:rsid w:val="007F41EB"/>
    <w:rsid w:val="007F7DFF"/>
    <w:rsid w:val="008040DA"/>
    <w:rsid w:val="008074EB"/>
    <w:rsid w:val="00810210"/>
    <w:rsid w:val="0081449B"/>
    <w:rsid w:val="00825F5D"/>
    <w:rsid w:val="008266A4"/>
    <w:rsid w:val="00842611"/>
    <w:rsid w:val="00843913"/>
    <w:rsid w:val="00853A78"/>
    <w:rsid w:val="00856EC3"/>
    <w:rsid w:val="008755CE"/>
    <w:rsid w:val="008900A1"/>
    <w:rsid w:val="00890786"/>
    <w:rsid w:val="00896E7D"/>
    <w:rsid w:val="008A238D"/>
    <w:rsid w:val="008A63DE"/>
    <w:rsid w:val="008B2C1F"/>
    <w:rsid w:val="008B3C92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9D8"/>
    <w:rsid w:val="00915B47"/>
    <w:rsid w:val="009242EA"/>
    <w:rsid w:val="009309D0"/>
    <w:rsid w:val="00937D60"/>
    <w:rsid w:val="00944E1E"/>
    <w:rsid w:val="00953195"/>
    <w:rsid w:val="00986F70"/>
    <w:rsid w:val="00992CA7"/>
    <w:rsid w:val="009A0EC6"/>
    <w:rsid w:val="009A54E8"/>
    <w:rsid w:val="009A7D98"/>
    <w:rsid w:val="009B73ED"/>
    <w:rsid w:val="009D0117"/>
    <w:rsid w:val="009D7D04"/>
    <w:rsid w:val="009E05BA"/>
    <w:rsid w:val="009F173E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56B0C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127"/>
    <w:rsid w:val="00C404E2"/>
    <w:rsid w:val="00C41545"/>
    <w:rsid w:val="00C801F9"/>
    <w:rsid w:val="00C85EB8"/>
    <w:rsid w:val="00C945D3"/>
    <w:rsid w:val="00CB3AFC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04A3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66556"/>
    <w:rsid w:val="00D70785"/>
    <w:rsid w:val="00D70A49"/>
    <w:rsid w:val="00D80EC7"/>
    <w:rsid w:val="00D82BB9"/>
    <w:rsid w:val="00D910B4"/>
    <w:rsid w:val="00D93E13"/>
    <w:rsid w:val="00DB59D8"/>
    <w:rsid w:val="00DB5FBF"/>
    <w:rsid w:val="00DC002B"/>
    <w:rsid w:val="00DC37BC"/>
    <w:rsid w:val="00DD12B5"/>
    <w:rsid w:val="00DD4687"/>
    <w:rsid w:val="00DD65D9"/>
    <w:rsid w:val="00DE31E8"/>
    <w:rsid w:val="00E073F2"/>
    <w:rsid w:val="00E13A5C"/>
    <w:rsid w:val="00E20222"/>
    <w:rsid w:val="00E23207"/>
    <w:rsid w:val="00E234A7"/>
    <w:rsid w:val="00E31856"/>
    <w:rsid w:val="00E43044"/>
    <w:rsid w:val="00E44A36"/>
    <w:rsid w:val="00E60F71"/>
    <w:rsid w:val="00E62867"/>
    <w:rsid w:val="00E65C5D"/>
    <w:rsid w:val="00E75666"/>
    <w:rsid w:val="00E8579F"/>
    <w:rsid w:val="00E86731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15B6"/>
    <w:rsid w:val="00ED470D"/>
    <w:rsid w:val="00ED591B"/>
    <w:rsid w:val="00ED6E52"/>
    <w:rsid w:val="00ED7508"/>
    <w:rsid w:val="00EE7815"/>
    <w:rsid w:val="00EF10B0"/>
    <w:rsid w:val="00EF2A77"/>
    <w:rsid w:val="00EF2FFE"/>
    <w:rsid w:val="00EF6037"/>
    <w:rsid w:val="00F02427"/>
    <w:rsid w:val="00F15D09"/>
    <w:rsid w:val="00F21A34"/>
    <w:rsid w:val="00F2383C"/>
    <w:rsid w:val="00F41B5A"/>
    <w:rsid w:val="00F51CE3"/>
    <w:rsid w:val="00F82D88"/>
    <w:rsid w:val="00F90CE7"/>
    <w:rsid w:val="00F97B7B"/>
    <w:rsid w:val="00FA0A95"/>
    <w:rsid w:val="00FC15A8"/>
    <w:rsid w:val="00FC5473"/>
    <w:rsid w:val="00FD1CE2"/>
    <w:rsid w:val="00FE43D4"/>
    <w:rsid w:val="00FE6F81"/>
    <w:rsid w:val="00FF3248"/>
    <w:rsid w:val="00FF46A1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73E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117</Words>
  <Characters>13732</Characters>
  <Application>Microsoft Office Word</Application>
  <DocSecurity>0</DocSecurity>
  <Lines>370</Lines>
  <Paragraphs>230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19</vt:i4>
      </vt:variant>
      <vt:variant>
        <vt:lpstr>Title</vt:lpstr>
      </vt:variant>
      <vt:variant>
        <vt:i4>1</vt:i4>
      </vt:variant>
    </vt:vector>
  </HeadingPairs>
  <TitlesOfParts>
    <vt:vector size="21" baseType="lpstr">
      <vt:lpstr>Data Definition and Data Types Exersices</vt:lpstr>
      <vt:lpstr>Exercises: Working with Queries in Django</vt:lpstr>
      <vt:lpstr>    Artwork Gallery</vt:lpstr>
      <vt:lpstr>        Functions inside the caller.py file</vt:lpstr>
      <vt:lpstr>        Examples</vt:lpstr>
      <vt:lpstr>    Laptop</vt:lpstr>
      <vt:lpstr>        Functions inside the caller.py file</vt:lpstr>
      <vt:lpstr>        Examples</vt:lpstr>
      <vt:lpstr>    Chess Player</vt:lpstr>
      <vt:lpstr>        Functions inside the caller.py file</vt:lpstr>
      <vt:lpstr>        Examples</vt:lpstr>
      <vt:lpstr>    Meal</vt:lpstr>
      <vt:lpstr>        Functions inside the caller.py file</vt:lpstr>
      <vt:lpstr>        Examples</vt:lpstr>
      <vt:lpstr>    Dungeon</vt:lpstr>
      <vt:lpstr>        Functions inside the caller.py file</vt:lpstr>
      <vt:lpstr>        Examples</vt:lpstr>
      <vt:lpstr>    Workout</vt:lpstr>
      <vt:lpstr>        Functions inside the caller.py file</vt:lpstr>
      <vt:lpstr>        Examples</vt:lpstr>
      <vt:lpstr>Data Definition and Data Types Exersices</vt:lpstr>
    </vt:vector>
  </TitlesOfParts>
  <Company>SoftUni – https://about.softuni.bg</Company>
  <LinksUpToDate>false</LinksUpToDate>
  <CharactersWithSpaces>1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6-04T10:44:00Z</dcterms:created>
  <dcterms:modified xsi:type="dcterms:W3CDTF">2024-06-04T10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